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bookmarkStart w:id="0" w:name="_GoBack" w:displacedByCustomXml="next"/>
    <w:bookmarkEnd w:id="0" w:displacedByCustomXml="next"/>
    <w:sdt>
      <w:sdtPr>
        <w:rPr>
          <w:rFonts w:asciiTheme="minorHAnsi" w:eastAsiaTheme="minorEastAsia" w:hAnsiTheme="minorHAnsi" w:cstheme="minorBidi"/>
          <w:color w:val="4C483D" w:themeColor="text2"/>
          <w:kern w:val="0"/>
          <w:sz w:val="40"/>
          <w:szCs w:val="20"/>
          <w:lang w:eastAsia="en-US"/>
        </w:rPr>
        <w:id w:val="-388415555"/>
        <w:docPartObj>
          <w:docPartGallery w:val="Cover Pages"/>
          <w:docPartUnique/>
        </w:docPartObj>
      </w:sdtPr>
      <w:sdtEndPr>
        <w:rPr>
          <w:sz w:val="24"/>
          <w:lang w:eastAsia="ja-JP"/>
        </w:rPr>
      </w:sdtEndPr>
      <w:sdtContent>
        <w:p w14:paraId="3D779392" w14:textId="7BBDFD9B" w:rsidR="001045DB" w:rsidRPr="00A8585C" w:rsidRDefault="001045DB" w:rsidP="001045DB">
          <w:pPr>
            <w:pStyle w:val="Title"/>
            <w:rPr>
              <w:rFonts w:asciiTheme="minorHAnsi" w:hAnsiTheme="minorHAnsi"/>
              <w:sz w:val="12"/>
              <w:szCs w:val="20"/>
            </w:rPr>
          </w:pPr>
          <w:r w:rsidRPr="00A8585C">
            <w:rPr>
              <w:rFonts w:asciiTheme="minorHAnsi" w:hAnsiTheme="minorHAnsi"/>
              <w:sz w:val="40"/>
            </w:rPr>
            <w:t>Writing Standards</w:t>
          </w:r>
        </w:p>
        <w:p w14:paraId="62A71FAA" w14:textId="361F6D84" w:rsidR="001045DB" w:rsidRDefault="001045DB" w:rsidP="001045DB">
          <w:r>
            <w:t xml:space="preserve">Communicating professionally and </w:t>
          </w:r>
          <w:r w:rsidR="00F03966">
            <w:t>ethically</w:t>
          </w:r>
          <w:r>
            <w:t xml:space="preserve"> is one of the most important skillsets we can teach you at Strayer. This guide gives you a starting point for ensuring;</w:t>
          </w:r>
        </w:p>
        <w:p w14:paraId="40769818" w14:textId="7E88FFE6" w:rsidR="001045DB" w:rsidRDefault="008B768D" w:rsidP="001045DB">
          <w:pPr>
            <w:pStyle w:val="ListParagraph"/>
            <w:numPr>
              <w:ilvl w:val="0"/>
              <w:numId w:val="37"/>
            </w:numPr>
          </w:pPr>
          <w:r>
            <w:t>You</w:t>
          </w:r>
          <w:r w:rsidR="00D6086B">
            <w:t xml:space="preserve">r writing </w:t>
          </w:r>
          <w:r w:rsidR="001045DB">
            <w:t xml:space="preserve">looks and </w:t>
          </w:r>
          <w:r w:rsidR="00F03966">
            <w:t xml:space="preserve">sounds </w:t>
          </w:r>
          <w:r w:rsidR="001045DB">
            <w:t>professional</w:t>
          </w:r>
        </w:p>
        <w:p w14:paraId="41350BA6" w14:textId="77777777" w:rsidR="00D6086B" w:rsidRDefault="00D6086B" w:rsidP="00D6086B">
          <w:pPr>
            <w:pStyle w:val="ListParagraph"/>
            <w:numPr>
              <w:ilvl w:val="0"/>
              <w:numId w:val="37"/>
            </w:numPr>
          </w:pPr>
          <w:r>
            <w:t>You give credit to others in your work</w:t>
          </w:r>
        </w:p>
        <w:p w14:paraId="0B98445A" w14:textId="6B82E332" w:rsidR="00940B93" w:rsidRDefault="00940B93" w:rsidP="00A02542">
          <w:pPr>
            <w:ind w:left="360"/>
          </w:pPr>
          <w:r>
            <w:t xml:space="preserve">   </w:t>
          </w:r>
        </w:p>
        <w:p w14:paraId="4C36F8A5" w14:textId="12B8A0B6" w:rsidR="001045DB" w:rsidRPr="00A8585C" w:rsidRDefault="00652CAF" w:rsidP="001045DB">
          <w:pPr>
            <w:pStyle w:val="Heading1"/>
            <w:rPr>
              <w:rFonts w:asciiTheme="minorHAnsi" w:hAnsiTheme="minorHAnsi"/>
              <w:sz w:val="32"/>
              <w:szCs w:val="32"/>
            </w:rPr>
          </w:pPr>
          <w:r w:rsidRPr="00A8585C">
            <w:rPr>
              <w:rFonts w:asciiTheme="minorHAnsi" w:hAnsiTheme="minorHAnsi"/>
              <w:sz w:val="32"/>
              <w:szCs w:val="32"/>
            </w:rPr>
            <w:t xml:space="preserve">Writing </w:t>
          </w:r>
          <w:r w:rsidR="001045DB" w:rsidRPr="00A8585C">
            <w:rPr>
              <w:rFonts w:asciiTheme="minorHAnsi" w:hAnsiTheme="minorHAnsi"/>
              <w:sz w:val="32"/>
              <w:szCs w:val="32"/>
            </w:rPr>
            <w:t>Assignments</w:t>
          </w:r>
        </w:p>
        <w:p w14:paraId="73EDA3FC" w14:textId="4FFA2090" w:rsidR="001045DB" w:rsidRPr="00F129C9" w:rsidRDefault="001045DB" w:rsidP="001045DB">
          <w:pPr>
            <w:pStyle w:val="Heading2"/>
          </w:pPr>
          <w:r w:rsidRPr="001E765E">
            <w:t xml:space="preserve">Title </w:t>
          </w:r>
          <w:r w:rsidR="00CE4BA0">
            <w:t>Page</w:t>
          </w:r>
        </w:p>
        <w:p w14:paraId="2348EA99" w14:textId="343B6C54" w:rsidR="00D6086B" w:rsidRDefault="00940B93" w:rsidP="00D6086B">
          <w:pPr>
            <w:pStyle w:val="ListParagraph"/>
            <w:numPr>
              <w:ilvl w:val="2"/>
              <w:numId w:val="34"/>
            </w:numPr>
            <w:ind w:left="720"/>
          </w:pPr>
          <w:r>
            <w:t>Start your paper with a t</w:t>
          </w:r>
          <w:r w:rsidR="001045DB">
            <w:t>itle page</w:t>
          </w:r>
          <w:r w:rsidR="00D6086B" w:rsidRPr="00D6086B">
            <w:t xml:space="preserve"> </w:t>
          </w:r>
          <w:r w:rsidR="00D6086B">
            <w:t>and include assignment title, your name, the course title, your professor’s name, and date.</w:t>
          </w:r>
        </w:p>
        <w:p w14:paraId="7AC3FB43" w14:textId="21F4BD1B" w:rsidR="003B46B1" w:rsidRDefault="00D6086B" w:rsidP="00A8585C">
          <w:pPr>
            <w:pStyle w:val="ListParagraph"/>
            <w:numPr>
              <w:ilvl w:val="2"/>
              <w:numId w:val="34"/>
            </w:numPr>
            <w:ind w:left="720"/>
          </w:pPr>
          <w:r>
            <w:t>For all other writing assignments, see assignment guidelines.</w:t>
          </w:r>
        </w:p>
        <w:p w14:paraId="66E3013C" w14:textId="21BEAC3C" w:rsidR="001045DB" w:rsidRPr="00D86AE7" w:rsidRDefault="00CE4BA0" w:rsidP="001045DB">
          <w:pPr>
            <w:pStyle w:val="Heading2"/>
          </w:pPr>
          <w:r>
            <w:t xml:space="preserve">Body </w:t>
          </w:r>
        </w:p>
        <w:p w14:paraId="4A2985DA" w14:textId="0A3E458A" w:rsidR="003B46B1" w:rsidRDefault="003B46B1" w:rsidP="00A8585C">
          <w:pPr>
            <w:pStyle w:val="ListParagraph"/>
            <w:numPr>
              <w:ilvl w:val="0"/>
              <w:numId w:val="44"/>
            </w:numPr>
            <w:ind w:left="720"/>
          </w:pPr>
          <w:r>
            <w:t>Include page numbers.</w:t>
          </w:r>
        </w:p>
        <w:p w14:paraId="6D2F002A" w14:textId="39CEDD4E" w:rsidR="00B94641" w:rsidRDefault="00CB7033" w:rsidP="00A8585C">
          <w:pPr>
            <w:pStyle w:val="ListParagraph"/>
            <w:numPr>
              <w:ilvl w:val="2"/>
              <w:numId w:val="45"/>
            </w:numPr>
            <w:ind w:left="720"/>
          </w:pPr>
          <w:r>
            <w:t>For your paper, use double spacing. For all other writing assignments, see assignment spacing guidelines.</w:t>
          </w:r>
          <w:r w:rsidR="00B94641">
            <w:t xml:space="preserve"> </w:t>
          </w:r>
        </w:p>
        <w:p w14:paraId="797D3ED9" w14:textId="30797DF5" w:rsidR="00D6086B" w:rsidRDefault="00D6086B" w:rsidP="00D6086B">
          <w:pPr>
            <w:pStyle w:val="ListParagraph"/>
            <w:numPr>
              <w:ilvl w:val="0"/>
              <w:numId w:val="45"/>
            </w:numPr>
          </w:pPr>
          <w:r>
            <w:t>Use Arial, Courier, Times New Roman, or Calibri font style.</w:t>
          </w:r>
        </w:p>
        <w:p w14:paraId="5865AA88" w14:textId="23FB54C5" w:rsidR="00D6086B" w:rsidRDefault="00D6086B" w:rsidP="00D6086B">
          <w:pPr>
            <w:pStyle w:val="ListParagraph"/>
            <w:numPr>
              <w:ilvl w:val="0"/>
              <w:numId w:val="45"/>
            </w:numPr>
          </w:pPr>
          <w:r>
            <w:t xml:space="preserve">Use 10-12 point font size for the body of your text. </w:t>
          </w:r>
        </w:p>
        <w:p w14:paraId="2CD3574C" w14:textId="27A1F70E" w:rsidR="00D6086B" w:rsidRDefault="00D6086B" w:rsidP="00A8585C">
          <w:pPr>
            <w:pStyle w:val="ListParagraph"/>
            <w:numPr>
              <w:ilvl w:val="2"/>
              <w:numId w:val="45"/>
            </w:numPr>
            <w:ind w:left="720"/>
          </w:pPr>
          <w:r>
            <w:t>For tables/charts/graphs/image, see assignment guidelines.</w:t>
          </w:r>
        </w:p>
        <w:p w14:paraId="5F3C171F" w14:textId="727123F4" w:rsidR="00652CAF" w:rsidRDefault="00652CAF" w:rsidP="00D6086B">
          <w:pPr>
            <w:pStyle w:val="ListParagraph"/>
          </w:pPr>
        </w:p>
        <w:p w14:paraId="398119FE" w14:textId="5C458D25" w:rsidR="001045DB" w:rsidRPr="00D86AE7" w:rsidRDefault="00A76057" w:rsidP="001045DB">
          <w:pPr>
            <w:pStyle w:val="Heading2"/>
          </w:pPr>
          <w:r>
            <w:t xml:space="preserve">Clear and Ethical </w:t>
          </w:r>
          <w:r w:rsidR="00CE4BA0">
            <w:t xml:space="preserve">Writing </w:t>
          </w:r>
        </w:p>
        <w:p w14:paraId="761A3FC4" w14:textId="2C5EFEFC" w:rsidR="00CE4BA0" w:rsidRDefault="00CB7033" w:rsidP="00A8585C">
          <w:pPr>
            <w:pStyle w:val="ListParagraph"/>
            <w:numPr>
              <w:ilvl w:val="2"/>
              <w:numId w:val="34"/>
            </w:numPr>
            <w:ind w:left="720"/>
          </w:pPr>
          <w:r>
            <w:t xml:space="preserve">Writing should be </w:t>
          </w:r>
          <w:r w:rsidR="00CE4BA0">
            <w:t>in active voice</w:t>
          </w:r>
          <w:r>
            <w:t xml:space="preserve"> when possible,</w:t>
          </w:r>
          <w:r w:rsidR="00AE48B6">
            <w:rPr>
              <w:rFonts w:eastAsia="Times New Roman" w:cs="Arial"/>
              <w:color w:val="222222"/>
              <w:shd w:val="clear" w:color="auto" w:fill="FFFFFF"/>
            </w:rPr>
            <w:t xml:space="preserve"> </w:t>
          </w:r>
          <w:r w:rsidR="00CE4BA0">
            <w:t xml:space="preserve">use appropriate language, and </w:t>
          </w:r>
          <w:r>
            <w:t xml:space="preserve">be </w:t>
          </w:r>
          <w:r w:rsidR="00CE4BA0">
            <w:t xml:space="preserve">concise. </w:t>
          </w:r>
        </w:p>
        <w:p w14:paraId="40869138" w14:textId="4FB0BCF7" w:rsidR="002E0D32" w:rsidRDefault="002E0D32" w:rsidP="00A8585C">
          <w:pPr>
            <w:pStyle w:val="ListParagraph"/>
            <w:numPr>
              <w:ilvl w:val="2"/>
              <w:numId w:val="34"/>
            </w:numPr>
            <w:ind w:left="720"/>
          </w:pPr>
          <w:r>
            <w:t>Use</w:t>
          </w:r>
          <w:r w:rsidR="007B2448">
            <w:t xml:space="preserve"> </w:t>
          </w:r>
          <w:r w:rsidR="00CB7033">
            <w:t>the</w:t>
          </w:r>
          <w:r w:rsidR="007B2448">
            <w:t xml:space="preserve"> point of view</w:t>
          </w:r>
          <w:r w:rsidR="00194E21">
            <w:t xml:space="preserve"> (</w:t>
          </w:r>
          <w:r>
            <w:t>first, second, or third person</w:t>
          </w:r>
          <w:r w:rsidR="00194E21">
            <w:t>)</w:t>
          </w:r>
          <w:r w:rsidR="007B2448">
            <w:t xml:space="preserve"> </w:t>
          </w:r>
          <w:r w:rsidR="00CB7033">
            <w:t>required by the assignment guidelines</w:t>
          </w:r>
          <w:r w:rsidR="007B2448">
            <w:t xml:space="preserve">.  </w:t>
          </w:r>
        </w:p>
        <w:p w14:paraId="3718AAD1" w14:textId="434DB06B" w:rsidR="00CE4BA0" w:rsidRDefault="00CE4BA0" w:rsidP="00A8585C">
          <w:pPr>
            <w:pStyle w:val="ListParagraph"/>
            <w:numPr>
              <w:ilvl w:val="2"/>
              <w:numId w:val="34"/>
            </w:numPr>
            <w:ind w:left="720"/>
          </w:pPr>
          <w:r>
            <w:t xml:space="preserve">Use spelling and grammar check tools to </w:t>
          </w:r>
          <w:r w:rsidR="00A8585C">
            <w:t xml:space="preserve">help </w:t>
          </w:r>
          <w:r w:rsidR="007B2448">
            <w:t>ensure</w:t>
          </w:r>
          <w:r w:rsidR="00AD780A">
            <w:t xml:space="preserve"> your work is error free</w:t>
          </w:r>
          <w:r>
            <w:t>.</w:t>
          </w:r>
        </w:p>
        <w:p w14:paraId="1E7B238D" w14:textId="5A162C0D" w:rsidR="00A02542" w:rsidRDefault="007B2448" w:rsidP="00A8585C">
          <w:pPr>
            <w:pStyle w:val="ListParagraph"/>
            <w:numPr>
              <w:ilvl w:val="2"/>
              <w:numId w:val="34"/>
            </w:numPr>
            <w:ind w:left="720"/>
          </w:pPr>
          <w:r>
            <w:t>Include</w:t>
          </w:r>
          <w:r w:rsidR="00CE4BA0">
            <w:t xml:space="preserve"> in text citations and a reference page</w:t>
          </w:r>
          <w:r>
            <w:t xml:space="preserve"> </w:t>
          </w:r>
          <w:r w:rsidR="00CE4BA0">
            <w:t>when the assignment requires research.</w:t>
          </w:r>
          <w:r w:rsidR="00A02542">
            <w:tab/>
          </w:r>
          <w:r w:rsidR="00A02542">
            <w:tab/>
          </w:r>
        </w:p>
        <w:p w14:paraId="09D848E1" w14:textId="51111D04" w:rsidR="00A02542" w:rsidRDefault="00A21F41" w:rsidP="00A02542">
          <w:pPr>
            <w:pStyle w:val="ListParagraph"/>
            <w:numPr>
              <w:ilvl w:val="3"/>
              <w:numId w:val="34"/>
            </w:numPr>
            <w:ind w:left="1440" w:hanging="180"/>
          </w:pPr>
          <w:r>
            <w:t xml:space="preserve">If a source is cited within the paper, then it needs </w:t>
          </w:r>
          <w:r w:rsidR="007B2448">
            <w:t>to be listed on</w:t>
          </w:r>
          <w:r>
            <w:t xml:space="preserve"> the reference page.</w:t>
          </w:r>
        </w:p>
        <w:p w14:paraId="244218CC" w14:textId="1D246742" w:rsidR="00A21F41" w:rsidRDefault="00A21F41" w:rsidP="00A02542">
          <w:pPr>
            <w:pStyle w:val="ListParagraph"/>
            <w:numPr>
              <w:ilvl w:val="3"/>
              <w:numId w:val="34"/>
            </w:numPr>
            <w:ind w:left="1440" w:hanging="180"/>
          </w:pPr>
          <w:r>
            <w:t xml:space="preserve">If a source </w:t>
          </w:r>
          <w:r w:rsidR="007B2448">
            <w:t>is listed on</w:t>
          </w:r>
          <w:r>
            <w:t xml:space="preserve"> the reference page, then it needs to be cited within the paper.</w:t>
          </w:r>
        </w:p>
        <w:p w14:paraId="34CA81A6" w14:textId="7EA18438" w:rsidR="00194E21" w:rsidRDefault="00194E21">
          <w:pPr>
            <w:rPr>
              <w:b/>
              <w:bCs/>
              <w:sz w:val="26"/>
              <w:szCs w:val="26"/>
            </w:rPr>
          </w:pPr>
          <w:r>
            <w:br w:type="page"/>
          </w:r>
        </w:p>
        <w:p w14:paraId="4529FFDF" w14:textId="464212CC" w:rsidR="00AD780A" w:rsidRPr="00D86AE7" w:rsidRDefault="00A21F41" w:rsidP="001045DB">
          <w:pPr>
            <w:pStyle w:val="Heading2"/>
          </w:pPr>
          <w:r>
            <w:lastRenderedPageBreak/>
            <w:t>Reference Page</w:t>
          </w:r>
        </w:p>
        <w:p w14:paraId="3EC75317" w14:textId="5ECF29B7" w:rsidR="003B46B1" w:rsidRDefault="007B2448" w:rsidP="00A8585C">
          <w:pPr>
            <w:pStyle w:val="ListParagraph"/>
            <w:numPr>
              <w:ilvl w:val="2"/>
              <w:numId w:val="34"/>
            </w:numPr>
            <w:ind w:left="720"/>
          </w:pPr>
          <w:r>
            <w:t>Include</w:t>
          </w:r>
          <w:r w:rsidR="00A21F41">
            <w:t xml:space="preserve"> a reference page </w:t>
          </w:r>
          <w:r>
            <w:t xml:space="preserve">only when </w:t>
          </w:r>
          <w:r w:rsidR="00A21F41">
            <w:t>the assignment requires research.</w:t>
          </w:r>
        </w:p>
        <w:p w14:paraId="51974DDC" w14:textId="5D739850" w:rsidR="00A21F41" w:rsidRDefault="003B46B1" w:rsidP="00A8585C">
          <w:pPr>
            <w:pStyle w:val="ListParagraph"/>
            <w:numPr>
              <w:ilvl w:val="2"/>
              <w:numId w:val="34"/>
            </w:numPr>
            <w:ind w:left="720"/>
          </w:pPr>
          <w:r>
            <w:t>Type</w:t>
          </w:r>
          <w:r w:rsidR="00A21F41">
            <w:t xml:space="preserve"> Reference Page </w:t>
          </w:r>
          <w:r w:rsidR="00A76057">
            <w:t xml:space="preserve">centered </w:t>
          </w:r>
          <w:r w:rsidR="00A21F41">
            <w:t xml:space="preserve">on the first line </w:t>
          </w:r>
          <w:r>
            <w:t>of the page.</w:t>
          </w:r>
        </w:p>
        <w:p w14:paraId="41FD8010" w14:textId="19657770" w:rsidR="00A21F41" w:rsidRDefault="00A21F41" w:rsidP="00A8585C">
          <w:pPr>
            <w:pStyle w:val="ListParagraph"/>
            <w:numPr>
              <w:ilvl w:val="2"/>
              <w:numId w:val="34"/>
            </w:numPr>
            <w:ind w:left="720"/>
          </w:pPr>
          <w:r>
            <w:t xml:space="preserve">Organize references in a numbered list and in order of use throughout the paper. </w:t>
          </w:r>
          <w:r w:rsidR="00A76057">
            <w:t xml:space="preserve"> If a source is cited more than once, use the original number.</w:t>
          </w:r>
        </w:p>
        <w:p w14:paraId="548241FA" w14:textId="77777777" w:rsidR="00194E21" w:rsidRPr="00A8585C" w:rsidRDefault="00194E21" w:rsidP="00A8585C"/>
        <w:p w14:paraId="743EEAB4" w14:textId="4C802852" w:rsidR="001045DB" w:rsidRPr="00A8585C" w:rsidRDefault="00652CAF" w:rsidP="001045DB">
          <w:pPr>
            <w:pStyle w:val="Heading1"/>
            <w:rPr>
              <w:rFonts w:asciiTheme="minorHAnsi" w:hAnsiTheme="minorHAnsi"/>
              <w:sz w:val="32"/>
            </w:rPr>
          </w:pPr>
          <w:r w:rsidRPr="00A8585C">
            <w:rPr>
              <w:rFonts w:asciiTheme="minorHAnsi" w:hAnsiTheme="minorHAnsi"/>
              <w:sz w:val="32"/>
            </w:rPr>
            <w:t>In Text Citations</w:t>
          </w:r>
        </w:p>
        <w:p w14:paraId="0046B596" w14:textId="26978DFD" w:rsidR="007B2448" w:rsidRDefault="001045DB" w:rsidP="00A8585C">
          <w:pPr>
            <w:spacing w:after="200" w:line="276" w:lineRule="auto"/>
          </w:pPr>
          <w:r>
            <w:t xml:space="preserve">When </w:t>
          </w:r>
          <w:r w:rsidR="008F239E">
            <w:t>quoting</w:t>
          </w:r>
          <w:r w:rsidR="008F2097">
            <w:t xml:space="preserve"> or paraphrasing </w:t>
          </w:r>
          <w:r w:rsidR="00F03966">
            <w:t>another</w:t>
          </w:r>
          <w:r>
            <w:t xml:space="preserve"> source in your writing, you need to give credit </w:t>
          </w:r>
          <w:r w:rsidR="00F03966">
            <w:t>by using</w:t>
          </w:r>
          <w:r w:rsidR="008F239E">
            <w:t xml:space="preserve"> an</w:t>
          </w:r>
          <w:r w:rsidR="00F03966">
            <w:t xml:space="preserve"> in text citation</w:t>
          </w:r>
          <w:r>
            <w:t xml:space="preserve">. </w:t>
          </w:r>
          <w:r w:rsidR="00F03966">
            <w:t>An in text citation</w:t>
          </w:r>
          <w:r w:rsidR="000E4628">
            <w:t xml:space="preserve"> include</w:t>
          </w:r>
          <w:r w:rsidR="00F03966">
            <w:t>s</w:t>
          </w:r>
          <w:r w:rsidR="000E4628">
            <w:t xml:space="preserve"> the </w:t>
          </w:r>
          <w:r w:rsidR="00F03966">
            <w:t>a</w:t>
          </w:r>
          <w:r w:rsidR="000E4628">
            <w:t>uthor’s last name and the number of the reference from the reference page</w:t>
          </w:r>
          <w:r w:rsidR="002E0D32">
            <w:t xml:space="preserve"> list</w:t>
          </w:r>
          <w:r w:rsidR="000E4628">
            <w:t>.</w:t>
          </w:r>
          <w:r w:rsidR="007B2448">
            <w:t xml:space="preserve"> Remember, only writing assignments that include research require in text citations. </w:t>
          </w:r>
        </w:p>
        <w:p w14:paraId="319873B6" w14:textId="0B43F21E" w:rsidR="000E4628" w:rsidRDefault="000E4628" w:rsidP="00A8585C">
          <w:pPr>
            <w:spacing w:after="200" w:line="276" w:lineRule="auto"/>
          </w:pPr>
          <w:r>
            <w:t xml:space="preserve">Incorporate in text citations </w:t>
          </w:r>
          <w:r w:rsidR="00F03966">
            <w:t xml:space="preserve">into sentences by </w:t>
          </w:r>
          <w:r>
            <w:t xml:space="preserve">using signal phrases </w:t>
          </w:r>
          <w:r w:rsidR="00A76057" w:rsidRPr="00A76057">
            <w:t>(</w:t>
          </w:r>
          <w:r w:rsidR="00A76057" w:rsidRPr="00A76057">
            <w:rPr>
              <w:rFonts w:cs="Lucida Grande"/>
              <w:color w:val="auto"/>
              <w:szCs w:val="24"/>
            </w:rPr>
            <w:t>a group of words or phrase that tells the reader someone else's thoughts or ideas follow)</w:t>
          </w:r>
          <w:r w:rsidR="00A76057">
            <w:rPr>
              <w:rFonts w:ascii="Lucida Grande" w:hAnsi="Lucida Grande" w:cs="Lucida Grande"/>
              <w:color w:val="auto"/>
              <w:szCs w:val="24"/>
            </w:rPr>
            <w:t xml:space="preserve"> </w:t>
          </w:r>
          <w:r w:rsidR="00544863" w:rsidRPr="00544863">
            <w:rPr>
              <w:rFonts w:cs="Lucida Grande"/>
              <w:color w:val="auto"/>
              <w:szCs w:val="24"/>
            </w:rPr>
            <w:t>and/</w:t>
          </w:r>
          <w:r>
            <w:t>or parentheticals</w:t>
          </w:r>
          <w:r w:rsidR="00A76057">
            <w:t xml:space="preserve"> (source information contained in parenthesis)</w:t>
          </w:r>
          <w:r>
            <w:t>.</w:t>
          </w:r>
          <w:r w:rsidR="002E0D32">
            <w:t xml:space="preserve"> A well</w:t>
          </w:r>
          <w:r w:rsidR="00194E21">
            <w:t>-</w:t>
          </w:r>
          <w:r w:rsidR="008F239E">
            <w:t>written paragraph</w:t>
          </w:r>
          <w:r w:rsidR="002E0D32">
            <w:t xml:space="preserve"> focuses on one idea </w:t>
          </w:r>
          <w:r w:rsidR="00976743">
            <w:t>and</w:t>
          </w:r>
          <w:r w:rsidR="002E0D32">
            <w:t xml:space="preserve"> </w:t>
          </w:r>
          <w:r w:rsidR="008F239E">
            <w:t xml:space="preserve">normally </w:t>
          </w:r>
          <w:r w:rsidR="002E0D32">
            <w:t xml:space="preserve">includes 1-2 in text citations. </w:t>
          </w:r>
          <w:r w:rsidR="00194E21">
            <w:t>Try to use a</w:t>
          </w:r>
          <w:r w:rsidR="002E0D32">
            <w:t xml:space="preserve"> mix of signal phrases and parentheticals to avoid </w:t>
          </w:r>
          <w:r w:rsidR="00282104">
            <w:t>sounding dull</w:t>
          </w:r>
          <w:r w:rsidR="00B013C1">
            <w:t xml:space="preserve"> and to make sure</w:t>
          </w:r>
          <w:r w:rsidR="00194E21">
            <w:t xml:space="preserve"> your</w:t>
          </w:r>
          <w:r w:rsidR="00B013C1">
            <w:t xml:space="preserve"> paper is well balanced. </w:t>
          </w:r>
          <w:r w:rsidR="002E0D32">
            <w:t xml:space="preserve">  </w:t>
          </w:r>
        </w:p>
        <w:p w14:paraId="7753E4B2" w14:textId="2832D205" w:rsidR="001045DB" w:rsidRDefault="000E4628" w:rsidP="001045DB">
          <w:pPr>
            <w:pStyle w:val="Heading2"/>
          </w:pPr>
          <w:r>
            <w:t xml:space="preserve">Option </w:t>
          </w:r>
          <w:r w:rsidR="001045DB" w:rsidRPr="07BDEC44">
            <w:t>#1: Quoting - citing another person's work word for word</w:t>
          </w:r>
        </w:p>
        <w:p w14:paraId="436FF982" w14:textId="40AFC71C" w:rsidR="008F239E" w:rsidRDefault="008F239E" w:rsidP="00A8585C">
          <w:pPr>
            <w:pStyle w:val="ListParagraph"/>
            <w:numPr>
              <w:ilvl w:val="1"/>
              <w:numId w:val="31"/>
            </w:numPr>
            <w:spacing w:after="200" w:line="276" w:lineRule="auto"/>
            <w:ind w:left="1080"/>
          </w:pPr>
          <w:r>
            <w:t xml:space="preserve">Do not quote more than one sentence </w:t>
          </w:r>
          <w:r w:rsidR="00B013C1">
            <w:t>(approximately 25 words)</w:t>
          </w:r>
          <w:r>
            <w:t xml:space="preserve"> at a time. </w:t>
          </w:r>
        </w:p>
        <w:p w14:paraId="39C3C160" w14:textId="77777777" w:rsidR="008F239E" w:rsidRDefault="008F239E" w:rsidP="00A8585C">
          <w:pPr>
            <w:pStyle w:val="ListParagraph"/>
            <w:numPr>
              <w:ilvl w:val="1"/>
              <w:numId w:val="31"/>
            </w:numPr>
            <w:spacing w:after="200" w:line="276" w:lineRule="auto"/>
            <w:ind w:left="1080"/>
          </w:pPr>
          <w:r>
            <w:t xml:space="preserve">Place quotation marks at the beginning and the end of </w:t>
          </w:r>
          <w:r w:rsidRPr="002340D9">
            <w:t xml:space="preserve">the </w:t>
          </w:r>
          <w:r>
            <w:t>quoted information.</w:t>
          </w:r>
        </w:p>
        <w:p w14:paraId="25DE4EDA" w14:textId="77777777" w:rsidR="008F239E" w:rsidRDefault="008F239E" w:rsidP="00A8585C">
          <w:pPr>
            <w:pStyle w:val="ListParagraph"/>
            <w:numPr>
              <w:ilvl w:val="1"/>
              <w:numId w:val="31"/>
            </w:numPr>
            <w:spacing w:after="200" w:line="276" w:lineRule="auto"/>
            <w:ind w:left="1080"/>
          </w:pPr>
          <w:r>
            <w:t>Do not start a sentence with a quotation.</w:t>
          </w:r>
        </w:p>
        <w:p w14:paraId="74225727" w14:textId="1739D2F6" w:rsidR="000E4628" w:rsidRDefault="008F239E" w:rsidP="001045DB">
          <w:pPr>
            <w:spacing w:after="200" w:line="276" w:lineRule="auto"/>
            <w:ind w:left="720"/>
            <w:rPr>
              <w:b/>
              <w:bCs/>
              <w:color w:val="F24F4F" w:themeColor="accent1"/>
            </w:rPr>
          </w:pPr>
          <w:r>
            <w:rPr>
              <w:b/>
              <w:bCs/>
              <w:color w:val="F24F4F" w:themeColor="accent1"/>
            </w:rPr>
            <w:t xml:space="preserve">SIGNAL PHRASE </w:t>
          </w:r>
          <w:r w:rsidR="001045DB" w:rsidRPr="002340D9">
            <w:rPr>
              <w:b/>
              <w:bCs/>
              <w:color w:val="F24F4F" w:themeColor="accent1"/>
            </w:rPr>
            <w:t>EXAMPLE</w:t>
          </w:r>
          <w:r w:rsidR="000E4628">
            <w:rPr>
              <w:b/>
              <w:bCs/>
              <w:color w:val="F24F4F" w:themeColor="accent1"/>
            </w:rPr>
            <w:t>S</w:t>
          </w:r>
          <w:r w:rsidR="001045DB" w:rsidRPr="002340D9">
            <w:rPr>
              <w:b/>
              <w:bCs/>
              <w:color w:val="F24F4F" w:themeColor="accent1"/>
            </w:rPr>
            <w:t xml:space="preserve">:  </w:t>
          </w:r>
        </w:p>
        <w:p w14:paraId="687989B5" w14:textId="4CA532B2" w:rsidR="001045DB" w:rsidRDefault="001045DB" w:rsidP="00A8585C">
          <w:pPr>
            <w:spacing w:after="200" w:line="276" w:lineRule="auto"/>
            <w:ind w:left="720"/>
            <w:contextualSpacing/>
            <w:rPr>
              <w:b/>
              <w:bCs/>
            </w:rPr>
          </w:pPr>
          <w:r>
            <w:rPr>
              <w:b/>
              <w:bCs/>
            </w:rPr>
            <w:t xml:space="preserve">As </w:t>
          </w:r>
          <w:r w:rsidR="004867A8">
            <w:rPr>
              <w:b/>
              <w:bCs/>
            </w:rPr>
            <w:t>Smith</w:t>
          </w:r>
          <w:r>
            <w:rPr>
              <w:b/>
              <w:bCs/>
            </w:rPr>
            <w:t xml:space="preserve"> </w:t>
          </w:r>
          <w:r w:rsidR="000E4628">
            <w:rPr>
              <w:b/>
              <w:bCs/>
            </w:rPr>
            <w:t xml:space="preserve">wrote </w:t>
          </w:r>
          <w:r>
            <w:rPr>
              <w:b/>
              <w:bCs/>
            </w:rPr>
            <w:t xml:space="preserve">in </w:t>
          </w:r>
          <w:r w:rsidR="004867A8">
            <w:rPr>
              <w:b/>
              <w:bCs/>
            </w:rPr>
            <w:t>his</w:t>
          </w:r>
          <w:r w:rsidR="005C1C0C">
            <w:rPr>
              <w:b/>
              <w:bCs/>
            </w:rPr>
            <w:t xml:space="preserve"> book</w:t>
          </w:r>
          <w:r>
            <w:rPr>
              <w:b/>
              <w:bCs/>
            </w:rPr>
            <w:t>, “Writing at a college level re</w:t>
          </w:r>
          <w:r w:rsidR="005C1C0C">
            <w:rPr>
              <w:b/>
              <w:bCs/>
            </w:rPr>
            <w:t>quires informed research” (1</w:t>
          </w:r>
          <w:r>
            <w:rPr>
              <w:b/>
              <w:bCs/>
            </w:rPr>
            <w:t>).</w:t>
          </w:r>
        </w:p>
        <w:p w14:paraId="33C2C93E" w14:textId="3C3C4C8F" w:rsidR="008F239E" w:rsidRDefault="008F239E" w:rsidP="00A8585C">
          <w:pPr>
            <w:spacing w:after="200" w:line="276" w:lineRule="auto"/>
            <w:ind w:left="720"/>
            <w:contextualSpacing/>
            <w:rPr>
              <w:b/>
              <w:bCs/>
            </w:rPr>
          </w:pPr>
          <w:r>
            <w:rPr>
              <w:b/>
              <w:bCs/>
            </w:rPr>
            <w:t>Smith (1) explained in his book, “Writing at a college level requires informed research.”</w:t>
          </w:r>
        </w:p>
        <w:p w14:paraId="71FE6DC1" w14:textId="77777777" w:rsidR="008F239E" w:rsidRDefault="008F239E" w:rsidP="00A8585C">
          <w:pPr>
            <w:spacing w:after="200" w:line="276" w:lineRule="auto"/>
            <w:ind w:left="720"/>
            <w:contextualSpacing/>
            <w:rPr>
              <w:b/>
              <w:bCs/>
            </w:rPr>
          </w:pPr>
        </w:p>
        <w:p w14:paraId="1B18278D" w14:textId="59BBFD0E" w:rsidR="008F239E" w:rsidRDefault="008F239E" w:rsidP="008F239E">
          <w:pPr>
            <w:spacing w:after="200" w:line="276" w:lineRule="auto"/>
            <w:ind w:left="720"/>
            <w:rPr>
              <w:b/>
              <w:bCs/>
              <w:color w:val="F24F4F" w:themeColor="accent1"/>
            </w:rPr>
          </w:pPr>
          <w:r>
            <w:rPr>
              <w:b/>
              <w:bCs/>
              <w:color w:val="F24F4F" w:themeColor="accent1"/>
            </w:rPr>
            <w:t xml:space="preserve">PARENTHETICAL </w:t>
          </w:r>
          <w:r w:rsidRPr="002340D9">
            <w:rPr>
              <w:b/>
              <w:bCs/>
              <w:color w:val="F24F4F" w:themeColor="accent1"/>
            </w:rPr>
            <w:t xml:space="preserve">EXAMPLE:  </w:t>
          </w:r>
        </w:p>
        <w:p w14:paraId="1AD49946" w14:textId="0B41F9E2" w:rsidR="000E4628" w:rsidRDefault="002E0D32" w:rsidP="001045DB">
          <w:pPr>
            <w:spacing w:after="200" w:line="276" w:lineRule="auto"/>
            <w:ind w:left="720"/>
            <w:rPr>
              <w:b/>
              <w:bCs/>
            </w:rPr>
          </w:pPr>
          <w:r>
            <w:rPr>
              <w:b/>
              <w:bCs/>
            </w:rPr>
            <w:t>Many authors agree that</w:t>
          </w:r>
          <w:r w:rsidR="000E4628">
            <w:rPr>
              <w:b/>
              <w:bCs/>
            </w:rPr>
            <w:t xml:space="preserve"> “Writing at a college level requires informed research” (Smith</w:t>
          </w:r>
          <w:r>
            <w:rPr>
              <w:b/>
              <w:bCs/>
            </w:rPr>
            <w:t>,</w:t>
          </w:r>
          <w:r w:rsidR="000E4628">
            <w:rPr>
              <w:b/>
              <w:bCs/>
            </w:rPr>
            <w:t xml:space="preserve"> 1).</w:t>
          </w:r>
        </w:p>
        <w:p w14:paraId="656BFCDA" w14:textId="09C752B0" w:rsidR="001045DB" w:rsidRDefault="000E4628" w:rsidP="001045DB">
          <w:pPr>
            <w:pStyle w:val="Heading2"/>
          </w:pPr>
          <w:r>
            <w:t xml:space="preserve">Option </w:t>
          </w:r>
          <w:r w:rsidR="001045DB">
            <w:t>#2</w:t>
          </w:r>
          <w:r w:rsidR="001045DB" w:rsidRPr="07BDEC44">
            <w:t xml:space="preserve">: </w:t>
          </w:r>
          <w:r w:rsidRPr="07BDEC44">
            <w:t>Paraphrasing</w:t>
          </w:r>
          <w:r>
            <w:t xml:space="preserve"> - r</w:t>
          </w:r>
          <w:r w:rsidR="001045DB" w:rsidRPr="07BDEC44">
            <w:t>ewording ideas to better fit your paper</w:t>
          </w:r>
        </w:p>
        <w:p w14:paraId="34E1585D" w14:textId="7DD0A156" w:rsidR="00544863" w:rsidRDefault="00544863" w:rsidP="00A8585C">
          <w:pPr>
            <w:pStyle w:val="ListParagraph"/>
            <w:numPr>
              <w:ilvl w:val="1"/>
              <w:numId w:val="31"/>
            </w:numPr>
            <w:spacing w:after="200" w:line="276" w:lineRule="auto"/>
            <w:ind w:left="1080"/>
          </w:pPr>
          <w:r>
            <w:t>Paraphrasing helps incorporate outside sources while keeping your voice.</w:t>
          </w:r>
        </w:p>
        <w:p w14:paraId="7BBBB629" w14:textId="061940AF" w:rsidR="008F2097" w:rsidRDefault="00A84E36" w:rsidP="00A8585C">
          <w:pPr>
            <w:pStyle w:val="ListParagraph"/>
            <w:numPr>
              <w:ilvl w:val="1"/>
              <w:numId w:val="31"/>
            </w:numPr>
            <w:spacing w:after="200" w:line="276" w:lineRule="auto"/>
            <w:ind w:left="1080"/>
          </w:pPr>
          <w:r>
            <w:t>Remember you cannot just</w:t>
          </w:r>
          <w:r w:rsidR="001314EC">
            <w:t xml:space="preserve"> replace words with</w:t>
          </w:r>
          <w:r>
            <w:t xml:space="preserve"> their</w:t>
          </w:r>
          <w:r w:rsidR="008F2097">
            <w:t xml:space="preserve"> </w:t>
          </w:r>
          <w:r w:rsidR="001314EC">
            <w:t xml:space="preserve">synonyms (words that mean the same thing). </w:t>
          </w:r>
          <w:r>
            <w:t>An appropriate paraphrase</w:t>
          </w:r>
          <w:r w:rsidR="001314EC">
            <w:t xml:space="preserve"> change</w:t>
          </w:r>
          <w:r>
            <w:t>s</w:t>
          </w:r>
          <w:r w:rsidR="001314EC">
            <w:t xml:space="preserve"> the order of the words in the original sentence. </w:t>
          </w:r>
        </w:p>
        <w:p w14:paraId="4B858762" w14:textId="3845D726" w:rsidR="008F2097" w:rsidRPr="000E4628" w:rsidRDefault="008F2097" w:rsidP="00A8585C">
          <w:pPr>
            <w:pStyle w:val="ListParagraph"/>
            <w:numPr>
              <w:ilvl w:val="1"/>
              <w:numId w:val="31"/>
            </w:numPr>
            <w:spacing w:after="200" w:line="276" w:lineRule="auto"/>
            <w:ind w:left="1080"/>
          </w:pPr>
          <w:r>
            <w:t xml:space="preserve">Step away from the original source to allow time </w:t>
          </w:r>
          <w:r w:rsidR="00976743">
            <w:t xml:space="preserve">to paraphrase </w:t>
          </w:r>
          <w:r>
            <w:t xml:space="preserve">without repeating the same words and phrases. </w:t>
          </w:r>
        </w:p>
        <w:p w14:paraId="244EE88F" w14:textId="77777777" w:rsidR="00B94641" w:rsidRDefault="00B94641" w:rsidP="001045DB">
          <w:pPr>
            <w:pStyle w:val="ListParagraph"/>
            <w:spacing w:after="200" w:line="276" w:lineRule="auto"/>
            <w:rPr>
              <w:b/>
            </w:rPr>
          </w:pPr>
        </w:p>
        <w:p w14:paraId="480449A7" w14:textId="77777777" w:rsidR="002E0D32" w:rsidRDefault="002E0D32" w:rsidP="002E0D32">
          <w:pPr>
            <w:pStyle w:val="ListParagraph"/>
            <w:spacing w:after="200" w:line="276" w:lineRule="auto"/>
            <w:rPr>
              <w:b/>
              <w:color w:val="F24F4F" w:themeColor="accent1"/>
            </w:rPr>
          </w:pPr>
          <w:r w:rsidRPr="002340D9">
            <w:rPr>
              <w:b/>
              <w:color w:val="F24F4F" w:themeColor="accent1"/>
            </w:rPr>
            <w:t>EXAMPLE</w:t>
          </w:r>
          <w:r>
            <w:rPr>
              <w:b/>
              <w:color w:val="F24F4F" w:themeColor="accent1"/>
            </w:rPr>
            <w:t>S</w:t>
          </w:r>
          <w:r w:rsidRPr="002340D9">
            <w:rPr>
              <w:b/>
              <w:color w:val="F24F4F" w:themeColor="accent1"/>
            </w:rPr>
            <w:t xml:space="preserve">: </w:t>
          </w:r>
        </w:p>
        <w:p w14:paraId="753258DE" w14:textId="77777777" w:rsidR="00B94641" w:rsidRPr="002340D9" w:rsidRDefault="00B94641" w:rsidP="00B94641">
          <w:pPr>
            <w:spacing w:after="200" w:line="276" w:lineRule="auto"/>
            <w:ind w:left="720"/>
            <w:rPr>
              <w:color w:val="404040" w:themeColor="text1" w:themeTint="BF"/>
            </w:rPr>
          </w:pPr>
          <w:r>
            <w:rPr>
              <w:b/>
              <w:color w:val="404040" w:themeColor="text1" w:themeTint="BF"/>
            </w:rPr>
            <w:lastRenderedPageBreak/>
            <w:t>Original</w:t>
          </w:r>
          <w:r w:rsidRPr="002340D9">
            <w:rPr>
              <w:b/>
              <w:color w:val="404040" w:themeColor="text1" w:themeTint="BF"/>
            </w:rPr>
            <w:t xml:space="preserve"> version:</w:t>
          </w:r>
          <w:r w:rsidRPr="002340D9">
            <w:rPr>
              <w:color w:val="404040" w:themeColor="text1" w:themeTint="BF"/>
            </w:rPr>
            <w:t xml:space="preserve"> “Writing at a college level requires informed research”</w:t>
          </w:r>
        </w:p>
        <w:p w14:paraId="6067A9EB" w14:textId="5CA117A0" w:rsidR="001045DB" w:rsidRPr="00A8585C" w:rsidRDefault="001045DB" w:rsidP="001045DB">
          <w:pPr>
            <w:spacing w:after="200" w:line="276" w:lineRule="auto"/>
            <w:ind w:left="720"/>
            <w:rPr>
              <w:b/>
              <w:color w:val="404040" w:themeColor="text1" w:themeTint="BF"/>
            </w:rPr>
          </w:pPr>
          <w:r w:rsidRPr="00A8585C">
            <w:rPr>
              <w:b/>
              <w:color w:val="404040" w:themeColor="text1" w:themeTint="BF"/>
            </w:rPr>
            <w:t xml:space="preserve">As </w:t>
          </w:r>
          <w:r w:rsidR="004867A8" w:rsidRPr="00A8585C">
            <w:rPr>
              <w:b/>
              <w:color w:val="404040" w:themeColor="text1" w:themeTint="BF"/>
            </w:rPr>
            <w:t xml:space="preserve">Smith </w:t>
          </w:r>
          <w:r w:rsidR="002E0D32" w:rsidRPr="00A8585C">
            <w:rPr>
              <w:b/>
              <w:color w:val="404040" w:themeColor="text1" w:themeTint="BF"/>
            </w:rPr>
            <w:t>wrote</w:t>
          </w:r>
          <w:r w:rsidRPr="00A8585C">
            <w:rPr>
              <w:b/>
              <w:color w:val="404040" w:themeColor="text1" w:themeTint="BF"/>
            </w:rPr>
            <w:t xml:space="preserve">, when writing a paper </w:t>
          </w:r>
          <w:r w:rsidR="001314EC">
            <w:rPr>
              <w:b/>
              <w:color w:val="404040" w:themeColor="text1" w:themeTint="BF"/>
            </w:rPr>
            <w:t xml:space="preserve">for higher education, </w:t>
          </w:r>
          <w:r w:rsidR="002E0D32" w:rsidRPr="00A8585C">
            <w:rPr>
              <w:b/>
              <w:color w:val="404040" w:themeColor="text1" w:themeTint="BF"/>
            </w:rPr>
            <w:t xml:space="preserve">it is </w:t>
          </w:r>
          <w:r w:rsidRPr="00A8585C">
            <w:rPr>
              <w:b/>
              <w:color w:val="404040" w:themeColor="text1" w:themeTint="BF"/>
            </w:rPr>
            <w:t xml:space="preserve">important </w:t>
          </w:r>
          <w:r w:rsidR="002E0D32" w:rsidRPr="00A8585C">
            <w:rPr>
              <w:b/>
              <w:color w:val="404040" w:themeColor="text1" w:themeTint="BF"/>
            </w:rPr>
            <w:t>to do</w:t>
          </w:r>
          <w:r w:rsidRPr="00A8585C">
            <w:rPr>
              <w:b/>
              <w:color w:val="404040" w:themeColor="text1" w:themeTint="BF"/>
            </w:rPr>
            <w:t xml:space="preserve"> research and cite sources</w:t>
          </w:r>
          <w:r w:rsidR="004867A8" w:rsidRPr="00A8585C">
            <w:rPr>
              <w:b/>
              <w:color w:val="404040" w:themeColor="text1" w:themeTint="BF"/>
            </w:rPr>
            <w:t xml:space="preserve"> (1)</w:t>
          </w:r>
          <w:r w:rsidRPr="00A8585C">
            <w:rPr>
              <w:b/>
              <w:color w:val="404040" w:themeColor="text1" w:themeTint="BF"/>
            </w:rPr>
            <w:t>.</w:t>
          </w:r>
        </w:p>
        <w:p w14:paraId="3963A2E4" w14:textId="4F6B1AA7" w:rsidR="002E0D32" w:rsidRPr="00A8585C" w:rsidRDefault="002E0D32" w:rsidP="001045DB">
          <w:pPr>
            <w:spacing w:after="200" w:line="276" w:lineRule="auto"/>
            <w:ind w:left="720"/>
            <w:rPr>
              <w:b/>
              <w:color w:val="404040" w:themeColor="text1" w:themeTint="BF"/>
            </w:rPr>
          </w:pPr>
          <w:r w:rsidRPr="00A8585C">
            <w:rPr>
              <w:b/>
              <w:color w:val="404040" w:themeColor="text1" w:themeTint="BF"/>
            </w:rPr>
            <w:t xml:space="preserve">When writing a paper for higher education, it is important to do research and cite sources </w:t>
          </w:r>
          <w:r w:rsidR="008B768D">
            <w:rPr>
              <w:b/>
              <w:color w:val="404040" w:themeColor="text1" w:themeTint="BF"/>
            </w:rPr>
            <w:t>(</w:t>
          </w:r>
          <w:r w:rsidRPr="00A8585C">
            <w:rPr>
              <w:b/>
              <w:color w:val="404040" w:themeColor="text1" w:themeTint="BF"/>
            </w:rPr>
            <w:t>Smith, 1).</w:t>
          </w:r>
        </w:p>
        <w:p w14:paraId="03EE7EAE" w14:textId="5AEA4997" w:rsidR="001045DB" w:rsidRPr="00A8585C" w:rsidRDefault="001045DB" w:rsidP="001045DB">
          <w:pPr>
            <w:pStyle w:val="Heading1"/>
            <w:rPr>
              <w:rFonts w:asciiTheme="minorHAnsi" w:hAnsiTheme="minorHAnsi"/>
              <w:sz w:val="32"/>
              <w:szCs w:val="32"/>
            </w:rPr>
          </w:pPr>
          <w:r w:rsidRPr="00A8585C">
            <w:rPr>
              <w:rFonts w:asciiTheme="minorHAnsi" w:hAnsiTheme="minorHAnsi"/>
              <w:sz w:val="32"/>
              <w:szCs w:val="32"/>
            </w:rPr>
            <w:t>Reference Page</w:t>
          </w:r>
        </w:p>
        <w:p w14:paraId="0D955F07" w14:textId="7529E1AF" w:rsidR="008F40CB" w:rsidRDefault="002E0D32" w:rsidP="00A8585C">
          <w:pPr>
            <w:spacing w:after="200" w:line="276" w:lineRule="auto"/>
          </w:pPr>
          <w:r>
            <w:t>The reference page is a new page</w:t>
          </w:r>
          <w:r w:rsidR="001045DB">
            <w:t xml:space="preserve"> </w:t>
          </w:r>
          <w:r w:rsidR="00CB44F6">
            <w:t>that you will add at the end</w:t>
          </w:r>
          <w:r w:rsidR="0058650A">
            <w:t xml:space="preserve"> of your paper</w:t>
          </w:r>
          <w:r w:rsidR="00CB44F6">
            <w:t xml:space="preserve">. It will </w:t>
          </w:r>
          <w:r w:rsidR="001045DB">
            <w:t>list the sources that you used in your research</w:t>
          </w:r>
          <w:r w:rsidR="0058650A">
            <w:t>.  The word</w:t>
          </w:r>
          <w:r w:rsidR="00F60C09">
            <w:t xml:space="preserve"> References</w:t>
          </w:r>
          <w:r w:rsidR="0058650A">
            <w:t xml:space="preserve"> should appear </w:t>
          </w:r>
          <w:r w:rsidR="00544863">
            <w:t xml:space="preserve">centered </w:t>
          </w:r>
          <w:r w:rsidR="0058650A">
            <w:t>at the top of the page</w:t>
          </w:r>
          <w:r w:rsidR="00F60C09">
            <w:t xml:space="preserve">. </w:t>
          </w:r>
          <w:r w:rsidR="008F40CB">
            <w:t>Remember, only writing assignments that include research require reference pages.</w:t>
          </w:r>
        </w:p>
        <w:p w14:paraId="6C5465FA" w14:textId="77777777" w:rsidR="009D2BE6" w:rsidRDefault="008F40CB" w:rsidP="00A8585C">
          <w:pPr>
            <w:spacing w:after="200" w:line="276" w:lineRule="auto"/>
          </w:pPr>
          <w:r>
            <w:t xml:space="preserve">The reference page should include a numbered list of the sources you used in your paper.  The numbers indicate the </w:t>
          </w:r>
          <w:r w:rsidR="00F60C09">
            <w:t>order</w:t>
          </w:r>
          <w:r>
            <w:t xml:space="preserve"> in which you used them in </w:t>
          </w:r>
          <w:r w:rsidR="00F60C09">
            <w:t xml:space="preserve">your paper. </w:t>
          </w:r>
          <w:r w:rsidR="00597784">
            <w:t xml:space="preserve">A </w:t>
          </w:r>
          <w:r w:rsidR="007B3137">
            <w:t>well-researched</w:t>
          </w:r>
          <w:r w:rsidR="00597784">
            <w:t xml:space="preserve"> paper </w:t>
          </w:r>
          <w:r w:rsidR="00F60C09">
            <w:t>has</w:t>
          </w:r>
          <w:r w:rsidR="007B3137">
            <w:t xml:space="preserve"> at least as many sources as pages.</w:t>
          </w:r>
          <w:r w:rsidR="009D2BE6">
            <w:t xml:space="preserve"> </w:t>
          </w:r>
        </w:p>
        <w:p w14:paraId="7F95AC27" w14:textId="7CD915F6" w:rsidR="00B96F28" w:rsidRDefault="009D2BE6" w:rsidP="00A8585C">
          <w:pPr>
            <w:spacing w:after="200" w:line="276" w:lineRule="auto"/>
          </w:pPr>
          <w:r>
            <w:t>Other reference page guidelines:</w:t>
          </w:r>
        </w:p>
        <w:p w14:paraId="2BFA5D97" w14:textId="467D345E" w:rsidR="00B96F28" w:rsidRDefault="008F40CB" w:rsidP="00B96F28">
          <w:pPr>
            <w:pStyle w:val="ListParagraph"/>
            <w:numPr>
              <w:ilvl w:val="0"/>
              <w:numId w:val="40"/>
            </w:numPr>
          </w:pPr>
          <w:r>
            <w:t xml:space="preserve">If you list a source </w:t>
          </w:r>
          <w:r w:rsidR="00B96F28">
            <w:t>as number one in the reference list</w:t>
          </w:r>
          <w:r>
            <w:t>, it is the first source used in the paper.</w:t>
          </w:r>
        </w:p>
        <w:p w14:paraId="3EE5226D" w14:textId="317DF29B" w:rsidR="00B96F28" w:rsidRDefault="008F40CB" w:rsidP="00B96F28">
          <w:pPr>
            <w:pStyle w:val="ListParagraph"/>
            <w:numPr>
              <w:ilvl w:val="0"/>
              <w:numId w:val="40"/>
            </w:numPr>
          </w:pPr>
          <w:r>
            <w:t xml:space="preserve">If you use one source </w:t>
          </w:r>
          <w:r w:rsidR="009D2BE6">
            <w:t>multiple times</w:t>
          </w:r>
          <w:r>
            <w:t xml:space="preserve">, use the same </w:t>
          </w:r>
          <w:r w:rsidR="009D2BE6">
            <w:t xml:space="preserve">reference </w:t>
          </w:r>
          <w:r>
            <w:t xml:space="preserve">number </w:t>
          </w:r>
          <w:r w:rsidR="009D2BE6">
            <w:t xml:space="preserve">each </w:t>
          </w:r>
          <w:r>
            <w:t>time</w:t>
          </w:r>
          <w:r w:rsidR="009D2BE6">
            <w:t>.</w:t>
          </w:r>
        </w:p>
        <w:p w14:paraId="77668EC1" w14:textId="2D6AFF93" w:rsidR="00B96F28" w:rsidRPr="00B46931" w:rsidRDefault="00B96F28" w:rsidP="00B96F28">
          <w:pPr>
            <w:pStyle w:val="ListParagraph"/>
            <w:numPr>
              <w:ilvl w:val="0"/>
              <w:numId w:val="39"/>
            </w:numPr>
          </w:pPr>
          <w:r>
            <w:t xml:space="preserve">If </w:t>
          </w:r>
          <w:r w:rsidR="008F40CB">
            <w:t>you use a source with an</w:t>
          </w:r>
          <w:r>
            <w:t xml:space="preserve"> </w:t>
          </w:r>
          <w:r w:rsidR="008F40CB">
            <w:t>International Standard Book Number (</w:t>
          </w:r>
          <w:r>
            <w:t>ISBN</w:t>
          </w:r>
          <w:r w:rsidR="008F40CB">
            <w:t>)</w:t>
          </w:r>
          <w:r>
            <w:t xml:space="preserve">, </w:t>
          </w:r>
          <w:r w:rsidR="008F40CB">
            <w:t xml:space="preserve">list </w:t>
          </w:r>
          <w:r w:rsidR="009D2BE6">
            <w:t xml:space="preserve">the reference number, </w:t>
          </w:r>
          <w:r w:rsidR="008F40CB">
            <w:t>the</w:t>
          </w:r>
          <w:r>
            <w:t xml:space="preserve"> </w:t>
          </w:r>
          <w:r w:rsidR="008F40CB">
            <w:t>author</w:t>
          </w:r>
          <w:r w:rsidR="00F81119">
            <w:t xml:space="preserve">, and </w:t>
          </w:r>
          <w:r>
            <w:t>ISBN</w:t>
          </w:r>
          <w:r w:rsidR="008F40CB">
            <w:t xml:space="preserve"> </w:t>
          </w:r>
          <w:r w:rsidR="009D2BE6">
            <w:t xml:space="preserve">(ex. </w:t>
          </w:r>
          <w:r w:rsidR="009D2BE6" w:rsidRPr="00B46931">
            <w:rPr>
              <w:rFonts w:cs="Lucida Grande"/>
            </w:rPr>
            <w:t>1. Jane Smith, Title of Book, ISBN: 1234567890).</w:t>
          </w:r>
        </w:p>
        <w:p w14:paraId="0EE85F6C" w14:textId="5BD4708D" w:rsidR="007B3137" w:rsidRPr="00B46931" w:rsidRDefault="00B96F28" w:rsidP="001045DB">
          <w:pPr>
            <w:pStyle w:val="ListParagraph"/>
            <w:numPr>
              <w:ilvl w:val="0"/>
              <w:numId w:val="39"/>
            </w:numPr>
          </w:pPr>
          <w:r>
            <w:t>If a source has a permalink</w:t>
          </w:r>
          <w:r w:rsidR="009D2BE6">
            <w:t xml:space="preserve"> or webpage address</w:t>
          </w:r>
          <w:r w:rsidR="00F81119">
            <w:t xml:space="preserve">, </w:t>
          </w:r>
          <w:r w:rsidR="009D2BE6">
            <w:t xml:space="preserve">list the reference number, </w:t>
          </w:r>
          <w:r w:rsidR="00CB44F6">
            <w:t xml:space="preserve">the </w:t>
          </w:r>
          <w:r w:rsidR="008F40CB">
            <w:t>a</w:t>
          </w:r>
          <w:r w:rsidR="00F81119">
            <w:t>uthor</w:t>
          </w:r>
          <w:r w:rsidR="009D2BE6">
            <w:t xml:space="preserve"> (if any)</w:t>
          </w:r>
          <w:r w:rsidR="00F81119">
            <w:t xml:space="preserve">, and </w:t>
          </w:r>
          <w:proofErr w:type="spellStart"/>
          <w:r w:rsidR="00F81119">
            <w:t>perma</w:t>
          </w:r>
          <w:proofErr w:type="spellEnd"/>
          <w:r w:rsidR="00F81119">
            <w:t xml:space="preserve"> link </w:t>
          </w:r>
          <w:r w:rsidR="009D2BE6">
            <w:t xml:space="preserve">or webpage address </w:t>
          </w:r>
          <w:r w:rsidR="009D2BE6" w:rsidRPr="009D2BE6">
            <w:rPr>
              <w:rFonts w:ascii="Lucida Grande" w:hAnsi="Lucida Grande" w:cs="Lucida Grande"/>
            </w:rPr>
            <w:t xml:space="preserve"> </w:t>
          </w:r>
          <w:r w:rsidR="009D2BE6" w:rsidRPr="00B46931">
            <w:rPr>
              <w:rFonts w:cs="Lucida Grande"/>
            </w:rPr>
            <w:t>(2. Joe Smith, Title of Article or Page, Permalink or URL).</w:t>
          </w:r>
        </w:p>
        <w:p w14:paraId="1DD3318E" w14:textId="03A17BE5" w:rsidR="0010697D" w:rsidRPr="001045DB" w:rsidRDefault="009A0871" w:rsidP="00A8585C">
          <w:pPr>
            <w:sectPr w:rsidR="0010697D" w:rsidRPr="001045DB" w:rsidSect="001045DB">
              <w:headerReference w:type="default" r:id="rId12"/>
              <w:footerReference w:type="default" r:id="rId13"/>
              <w:headerReference w:type="first" r:id="rId14"/>
              <w:footerReference w:type="first" r:id="rId15"/>
              <w:pgSz w:w="12240" w:h="15840" w:code="1"/>
              <w:pgMar w:top="1440" w:right="1080" w:bottom="1440" w:left="1080" w:header="720" w:footer="576" w:gutter="0"/>
              <w:pgNumType w:start="0"/>
              <w:cols w:space="720"/>
              <w:titlePg/>
              <w:docGrid w:linePitch="360"/>
            </w:sectPr>
          </w:pPr>
        </w:p>
      </w:sdtContent>
    </w:sdt>
    <w:p w14:paraId="08F16F08" w14:textId="06770906" w:rsidR="6F392788" w:rsidRDefault="6F392788" w:rsidP="007B3137">
      <w:pPr>
        <w:pStyle w:val="Heading1"/>
      </w:pPr>
    </w:p>
    <w:sectPr w:rsidR="6F392788" w:rsidSect="00C6608C">
      <w:headerReference w:type="default" r:id="rId16"/>
      <w:footerReference w:type="default" r:id="rId17"/>
      <w:headerReference w:type="first" r:id="rId18"/>
      <w:footerReference w:type="first" r:id="rId19"/>
      <w:pgSz w:w="12240" w:h="15840" w:code="1"/>
      <w:pgMar w:top="1080" w:right="1440" w:bottom="108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7E1F21D" w14:textId="77777777" w:rsidR="009A0871" w:rsidRDefault="009A0871">
      <w:pPr>
        <w:spacing w:after="0" w:line="240" w:lineRule="auto"/>
      </w:pPr>
      <w:r>
        <w:separator/>
      </w:r>
    </w:p>
  </w:endnote>
  <w:endnote w:type="continuationSeparator" w:id="0">
    <w:p w14:paraId="6ED11E46" w14:textId="77777777" w:rsidR="009A0871" w:rsidRDefault="009A087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Arial"/>
    <w:charset w:val="00"/>
    <w:family w:val="swiss"/>
    <w:pitch w:val="variable"/>
    <w:sig w:usb0="00000000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0" w:type="auto"/>
      <w:tblLayout w:type="fixed"/>
      <w:tblLook w:val="04A0" w:firstRow="1" w:lastRow="0" w:firstColumn="1" w:lastColumn="0" w:noHBand="0" w:noVBand="1"/>
    </w:tblPr>
    <w:tblGrid>
      <w:gridCol w:w="3120"/>
      <w:gridCol w:w="3120"/>
      <w:gridCol w:w="3120"/>
    </w:tblGrid>
    <w:tr w:rsidR="009D2BE6" w14:paraId="10829721" w14:textId="77777777" w:rsidTr="6F287CCC">
      <w:tc>
        <w:tcPr>
          <w:tcW w:w="3120" w:type="dxa"/>
        </w:tcPr>
        <w:p w14:paraId="3F4BA865" w14:textId="6AFA187C" w:rsidR="009D2BE6" w:rsidRDefault="009D2BE6" w:rsidP="6F287CCC">
          <w:pPr>
            <w:pStyle w:val="Header"/>
            <w:ind w:left="-115"/>
          </w:pPr>
        </w:p>
      </w:tc>
      <w:tc>
        <w:tcPr>
          <w:tcW w:w="3120" w:type="dxa"/>
        </w:tcPr>
        <w:p w14:paraId="2B64599F" w14:textId="2B0D827B" w:rsidR="009D2BE6" w:rsidRDefault="009D2BE6" w:rsidP="6F287CCC">
          <w:pPr>
            <w:pStyle w:val="Header"/>
            <w:jc w:val="center"/>
          </w:pPr>
        </w:p>
      </w:tc>
      <w:tc>
        <w:tcPr>
          <w:tcW w:w="3120" w:type="dxa"/>
        </w:tcPr>
        <w:p w14:paraId="7284571A" w14:textId="175A9B05" w:rsidR="009D2BE6" w:rsidRDefault="009D2BE6" w:rsidP="6F287CCC">
          <w:pPr>
            <w:pStyle w:val="Header"/>
            <w:ind w:right="-115"/>
            <w:jc w:val="right"/>
          </w:pPr>
        </w:p>
      </w:tc>
    </w:tr>
  </w:tbl>
  <w:p w14:paraId="1CE850EA" w14:textId="49BF9CA3" w:rsidR="009D2BE6" w:rsidRDefault="009D2BE6" w:rsidP="6F287CCC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0" w:type="auto"/>
      <w:tblLayout w:type="fixed"/>
      <w:tblLook w:val="04A0" w:firstRow="1" w:lastRow="0" w:firstColumn="1" w:lastColumn="0" w:noHBand="0" w:noVBand="1"/>
    </w:tblPr>
    <w:tblGrid>
      <w:gridCol w:w="3120"/>
      <w:gridCol w:w="3120"/>
      <w:gridCol w:w="3120"/>
    </w:tblGrid>
    <w:tr w:rsidR="009D2BE6" w14:paraId="75963B4D" w14:textId="77777777" w:rsidTr="6F287CCC">
      <w:tc>
        <w:tcPr>
          <w:tcW w:w="3120" w:type="dxa"/>
        </w:tcPr>
        <w:p w14:paraId="030970E1" w14:textId="4833907F" w:rsidR="009D2BE6" w:rsidRDefault="009D2BE6" w:rsidP="6F287CCC">
          <w:pPr>
            <w:pStyle w:val="Header"/>
            <w:ind w:left="-115"/>
          </w:pPr>
        </w:p>
      </w:tc>
      <w:tc>
        <w:tcPr>
          <w:tcW w:w="3120" w:type="dxa"/>
        </w:tcPr>
        <w:p w14:paraId="2CA3F383" w14:textId="428F72EE" w:rsidR="009D2BE6" w:rsidRDefault="009D2BE6" w:rsidP="6F287CCC">
          <w:pPr>
            <w:pStyle w:val="Header"/>
            <w:jc w:val="center"/>
          </w:pPr>
        </w:p>
      </w:tc>
      <w:tc>
        <w:tcPr>
          <w:tcW w:w="3120" w:type="dxa"/>
        </w:tcPr>
        <w:p w14:paraId="1DE455BB" w14:textId="47CA61FB" w:rsidR="009D2BE6" w:rsidRDefault="009D2BE6" w:rsidP="6F287CCC">
          <w:pPr>
            <w:pStyle w:val="Header"/>
            <w:ind w:right="-115"/>
            <w:jc w:val="right"/>
          </w:pPr>
        </w:p>
      </w:tc>
    </w:tr>
  </w:tbl>
  <w:p w14:paraId="4A738103" w14:textId="5AB6F878" w:rsidR="009D2BE6" w:rsidRDefault="009D2BE6" w:rsidP="6F287CCC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0" w:type="auto"/>
      <w:tblLayout w:type="fixed"/>
      <w:tblLook w:val="04A0" w:firstRow="1" w:lastRow="0" w:firstColumn="1" w:lastColumn="0" w:noHBand="0" w:noVBand="1"/>
    </w:tblPr>
    <w:tblGrid>
      <w:gridCol w:w="3120"/>
      <w:gridCol w:w="3120"/>
      <w:gridCol w:w="3120"/>
    </w:tblGrid>
    <w:tr w:rsidR="009D2BE6" w14:paraId="366E95B0" w14:textId="77777777" w:rsidTr="6F287CCC">
      <w:tc>
        <w:tcPr>
          <w:tcW w:w="3120" w:type="dxa"/>
        </w:tcPr>
        <w:p w14:paraId="2266019E" w14:textId="1D5F18C6" w:rsidR="009D2BE6" w:rsidRDefault="009D2BE6" w:rsidP="6F287CCC">
          <w:pPr>
            <w:pStyle w:val="Header"/>
            <w:ind w:left="-115"/>
          </w:pPr>
        </w:p>
      </w:tc>
      <w:tc>
        <w:tcPr>
          <w:tcW w:w="3120" w:type="dxa"/>
        </w:tcPr>
        <w:p w14:paraId="76238D7A" w14:textId="25A55574" w:rsidR="009D2BE6" w:rsidRDefault="009D2BE6" w:rsidP="6F287CCC">
          <w:pPr>
            <w:pStyle w:val="Header"/>
            <w:jc w:val="center"/>
          </w:pPr>
        </w:p>
      </w:tc>
      <w:tc>
        <w:tcPr>
          <w:tcW w:w="3120" w:type="dxa"/>
        </w:tcPr>
        <w:p w14:paraId="75AC22D9" w14:textId="29986AAD" w:rsidR="009D2BE6" w:rsidRDefault="009D2BE6" w:rsidP="6F287CCC">
          <w:pPr>
            <w:pStyle w:val="Header"/>
            <w:ind w:right="-115"/>
            <w:jc w:val="right"/>
          </w:pPr>
        </w:p>
      </w:tc>
    </w:tr>
  </w:tbl>
  <w:p w14:paraId="09E4620B" w14:textId="5CF50183" w:rsidR="009D2BE6" w:rsidRDefault="009D2BE6" w:rsidP="6F287CCC">
    <w:pPr>
      <w:pStyle w:val="Footer"/>
    </w:pPr>
  </w:p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0" w:type="auto"/>
      <w:tblLayout w:type="fixed"/>
      <w:tblLook w:val="04A0" w:firstRow="1" w:lastRow="0" w:firstColumn="1" w:lastColumn="0" w:noHBand="0" w:noVBand="1"/>
    </w:tblPr>
    <w:tblGrid>
      <w:gridCol w:w="3120"/>
      <w:gridCol w:w="3120"/>
      <w:gridCol w:w="3120"/>
    </w:tblGrid>
    <w:tr w:rsidR="009D2BE6" w14:paraId="03B75CA8" w14:textId="77777777" w:rsidTr="6F287CCC">
      <w:tc>
        <w:tcPr>
          <w:tcW w:w="3120" w:type="dxa"/>
        </w:tcPr>
        <w:p w14:paraId="361B6BA7" w14:textId="715F31FD" w:rsidR="009D2BE6" w:rsidRDefault="009D2BE6" w:rsidP="6F287CCC">
          <w:pPr>
            <w:pStyle w:val="Header"/>
            <w:ind w:left="-115"/>
          </w:pPr>
        </w:p>
      </w:tc>
      <w:tc>
        <w:tcPr>
          <w:tcW w:w="3120" w:type="dxa"/>
        </w:tcPr>
        <w:p w14:paraId="76868C1E" w14:textId="1534E29E" w:rsidR="009D2BE6" w:rsidRDefault="009D2BE6" w:rsidP="6F287CCC">
          <w:pPr>
            <w:pStyle w:val="Header"/>
            <w:jc w:val="center"/>
          </w:pPr>
        </w:p>
      </w:tc>
      <w:tc>
        <w:tcPr>
          <w:tcW w:w="3120" w:type="dxa"/>
        </w:tcPr>
        <w:p w14:paraId="35F5546D" w14:textId="74DA465C" w:rsidR="009D2BE6" w:rsidRDefault="009D2BE6" w:rsidP="6F287CCC">
          <w:pPr>
            <w:pStyle w:val="Header"/>
            <w:ind w:right="-115"/>
            <w:jc w:val="right"/>
          </w:pPr>
        </w:p>
      </w:tc>
    </w:tr>
  </w:tbl>
  <w:p w14:paraId="06D14ADB" w14:textId="6B90D363" w:rsidR="009D2BE6" w:rsidRDefault="009D2BE6" w:rsidP="6F287CCC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0F2BBA7" w14:textId="77777777" w:rsidR="009A0871" w:rsidRDefault="009A0871">
      <w:pPr>
        <w:spacing w:after="0" w:line="240" w:lineRule="auto"/>
      </w:pPr>
      <w:r>
        <w:separator/>
      </w:r>
    </w:p>
  </w:footnote>
  <w:footnote w:type="continuationSeparator" w:id="0">
    <w:p w14:paraId="182F2BD1" w14:textId="77777777" w:rsidR="009A0871" w:rsidRDefault="009A087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0" w:type="auto"/>
      <w:tblLayout w:type="fixed"/>
      <w:tblLook w:val="04A0" w:firstRow="1" w:lastRow="0" w:firstColumn="1" w:lastColumn="0" w:noHBand="0" w:noVBand="1"/>
    </w:tblPr>
    <w:tblGrid>
      <w:gridCol w:w="3120"/>
      <w:gridCol w:w="3120"/>
      <w:gridCol w:w="3120"/>
    </w:tblGrid>
    <w:tr w:rsidR="009D2BE6" w14:paraId="4816816C" w14:textId="77777777" w:rsidTr="6F287CCC">
      <w:tc>
        <w:tcPr>
          <w:tcW w:w="3120" w:type="dxa"/>
        </w:tcPr>
        <w:p w14:paraId="3C3DF5CE" w14:textId="35029687" w:rsidR="009D2BE6" w:rsidRDefault="009D2BE6" w:rsidP="6F287CCC">
          <w:pPr>
            <w:pStyle w:val="Header"/>
            <w:ind w:left="-115"/>
          </w:pPr>
        </w:p>
      </w:tc>
      <w:tc>
        <w:tcPr>
          <w:tcW w:w="3120" w:type="dxa"/>
        </w:tcPr>
        <w:p w14:paraId="00DC7E30" w14:textId="4ABC7DA4" w:rsidR="009D2BE6" w:rsidRDefault="009D2BE6" w:rsidP="6F287CCC">
          <w:pPr>
            <w:pStyle w:val="Header"/>
            <w:jc w:val="center"/>
          </w:pPr>
        </w:p>
      </w:tc>
      <w:tc>
        <w:tcPr>
          <w:tcW w:w="3120" w:type="dxa"/>
        </w:tcPr>
        <w:p w14:paraId="4471642C" w14:textId="514BEA8A" w:rsidR="009D2BE6" w:rsidRDefault="009D2BE6" w:rsidP="6F287CCC">
          <w:pPr>
            <w:pStyle w:val="Header"/>
            <w:ind w:right="-115"/>
            <w:jc w:val="right"/>
          </w:pPr>
        </w:p>
      </w:tc>
    </w:tr>
  </w:tbl>
  <w:p w14:paraId="1CC74188" w14:textId="6F87E89C" w:rsidR="009D2BE6" w:rsidRDefault="009D2BE6" w:rsidP="6F287CCC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0" w:type="auto"/>
      <w:tblLayout w:type="fixed"/>
      <w:tblLook w:val="04A0" w:firstRow="1" w:lastRow="0" w:firstColumn="1" w:lastColumn="0" w:noHBand="0" w:noVBand="1"/>
    </w:tblPr>
    <w:tblGrid>
      <w:gridCol w:w="3120"/>
      <w:gridCol w:w="3120"/>
      <w:gridCol w:w="3120"/>
    </w:tblGrid>
    <w:tr w:rsidR="009D2BE6" w14:paraId="063511E5" w14:textId="77777777" w:rsidTr="6F287CCC">
      <w:tc>
        <w:tcPr>
          <w:tcW w:w="3120" w:type="dxa"/>
        </w:tcPr>
        <w:p w14:paraId="4F4B7236" w14:textId="67D42683" w:rsidR="009D2BE6" w:rsidRDefault="009D2BE6" w:rsidP="6F287CCC">
          <w:pPr>
            <w:pStyle w:val="Header"/>
            <w:ind w:left="-115"/>
          </w:pPr>
          <w:r>
            <w:rPr>
              <w:noProof/>
              <w:lang w:eastAsia="en-US"/>
            </w:rPr>
            <w:drawing>
              <wp:anchor distT="0" distB="0" distL="114300" distR="114300" simplePos="0" relativeHeight="251659264" behindDoc="0" locked="0" layoutInCell="1" allowOverlap="1" wp14:anchorId="50D66EBE" wp14:editId="4D63523A">
                <wp:simplePos x="0" y="0"/>
                <wp:positionH relativeFrom="column">
                  <wp:posOffset>0</wp:posOffset>
                </wp:positionH>
                <wp:positionV relativeFrom="paragraph">
                  <wp:posOffset>114300</wp:posOffset>
                </wp:positionV>
                <wp:extent cx="1828800" cy="562610"/>
                <wp:effectExtent l="0" t="0" r="0" b="0"/>
                <wp:wrapTight wrapText="bothSides">
                  <wp:wrapPolygon edited="0">
                    <wp:start x="0" y="975"/>
                    <wp:lineTo x="0" y="7801"/>
                    <wp:lineTo x="900" y="17553"/>
                    <wp:lineTo x="1500" y="19503"/>
                    <wp:lineTo x="15600" y="19503"/>
                    <wp:lineTo x="19800" y="17553"/>
                    <wp:lineTo x="21000" y="12677"/>
                    <wp:lineTo x="20400" y="975"/>
                    <wp:lineTo x="0" y="975"/>
                  </wp:wrapPolygon>
                </wp:wrapTight>
                <wp:docPr id="2" name="Picture 14" descr="StrayerLogoHoriz_RGB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4" descr="StrayerLogoHoriz_RGB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828800" cy="5626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3120" w:type="dxa"/>
        </w:tcPr>
        <w:p w14:paraId="72C3BC74" w14:textId="1832D8E5" w:rsidR="009D2BE6" w:rsidRDefault="009D2BE6" w:rsidP="6F287CCC">
          <w:pPr>
            <w:pStyle w:val="Header"/>
            <w:jc w:val="center"/>
          </w:pPr>
        </w:p>
      </w:tc>
      <w:tc>
        <w:tcPr>
          <w:tcW w:w="3120" w:type="dxa"/>
        </w:tcPr>
        <w:p w14:paraId="4637AE06" w14:textId="30D30289" w:rsidR="009D2BE6" w:rsidRDefault="009D2BE6" w:rsidP="6F287CCC">
          <w:pPr>
            <w:pStyle w:val="Header"/>
            <w:ind w:right="-115"/>
            <w:jc w:val="right"/>
          </w:pPr>
        </w:p>
      </w:tc>
    </w:tr>
  </w:tbl>
  <w:p w14:paraId="17088236" w14:textId="059EAD5B" w:rsidR="009D2BE6" w:rsidRDefault="009D2BE6" w:rsidP="6F287CCC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0" w:type="auto"/>
      <w:tblLayout w:type="fixed"/>
      <w:tblLook w:val="04A0" w:firstRow="1" w:lastRow="0" w:firstColumn="1" w:lastColumn="0" w:noHBand="0" w:noVBand="1"/>
    </w:tblPr>
    <w:tblGrid>
      <w:gridCol w:w="3120"/>
      <w:gridCol w:w="3120"/>
      <w:gridCol w:w="3120"/>
    </w:tblGrid>
    <w:tr w:rsidR="009D2BE6" w14:paraId="5D801BD8" w14:textId="77777777" w:rsidTr="6F287CCC">
      <w:tc>
        <w:tcPr>
          <w:tcW w:w="3120" w:type="dxa"/>
        </w:tcPr>
        <w:p w14:paraId="70C3BD1F" w14:textId="5A5CDE35" w:rsidR="009D2BE6" w:rsidRDefault="009D2BE6" w:rsidP="6F287CCC">
          <w:pPr>
            <w:pStyle w:val="Header"/>
            <w:ind w:left="-115"/>
          </w:pPr>
        </w:p>
      </w:tc>
      <w:tc>
        <w:tcPr>
          <w:tcW w:w="3120" w:type="dxa"/>
        </w:tcPr>
        <w:p w14:paraId="33B9DCBC" w14:textId="686596DE" w:rsidR="009D2BE6" w:rsidRDefault="009D2BE6" w:rsidP="6F287CCC">
          <w:pPr>
            <w:pStyle w:val="Header"/>
            <w:jc w:val="center"/>
          </w:pPr>
        </w:p>
      </w:tc>
      <w:tc>
        <w:tcPr>
          <w:tcW w:w="3120" w:type="dxa"/>
        </w:tcPr>
        <w:p w14:paraId="75DC67F4" w14:textId="772BECFA" w:rsidR="009D2BE6" w:rsidRDefault="009D2BE6" w:rsidP="6F287CCC">
          <w:pPr>
            <w:pStyle w:val="Header"/>
            <w:ind w:right="-115"/>
            <w:jc w:val="right"/>
          </w:pPr>
        </w:p>
      </w:tc>
    </w:tr>
  </w:tbl>
  <w:p w14:paraId="2D8750BD" w14:textId="6A0DD4CD" w:rsidR="009D2BE6" w:rsidRDefault="009D2BE6" w:rsidP="6F287CCC">
    <w:pPr>
      <w:pStyle w:val="Header"/>
    </w:pP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0" w:type="auto"/>
      <w:tblLayout w:type="fixed"/>
      <w:tblLook w:val="04A0" w:firstRow="1" w:lastRow="0" w:firstColumn="1" w:lastColumn="0" w:noHBand="0" w:noVBand="1"/>
    </w:tblPr>
    <w:tblGrid>
      <w:gridCol w:w="3120"/>
      <w:gridCol w:w="3120"/>
      <w:gridCol w:w="3120"/>
    </w:tblGrid>
    <w:tr w:rsidR="009D2BE6" w14:paraId="390A42D0" w14:textId="77777777" w:rsidTr="6F287CCC">
      <w:tc>
        <w:tcPr>
          <w:tcW w:w="3120" w:type="dxa"/>
        </w:tcPr>
        <w:p w14:paraId="3F31B0A7" w14:textId="6B176153" w:rsidR="009D2BE6" w:rsidRDefault="009D2BE6" w:rsidP="6F287CCC">
          <w:pPr>
            <w:pStyle w:val="Header"/>
            <w:ind w:left="-115"/>
          </w:pPr>
        </w:p>
      </w:tc>
      <w:tc>
        <w:tcPr>
          <w:tcW w:w="3120" w:type="dxa"/>
        </w:tcPr>
        <w:p w14:paraId="5821DADA" w14:textId="7C01EFCC" w:rsidR="009D2BE6" w:rsidRDefault="009D2BE6" w:rsidP="6F287CCC">
          <w:pPr>
            <w:pStyle w:val="Header"/>
            <w:jc w:val="center"/>
          </w:pPr>
        </w:p>
      </w:tc>
      <w:tc>
        <w:tcPr>
          <w:tcW w:w="3120" w:type="dxa"/>
        </w:tcPr>
        <w:p w14:paraId="22E49B3C" w14:textId="2D659D7D" w:rsidR="009D2BE6" w:rsidRDefault="009D2BE6" w:rsidP="6F287CCC">
          <w:pPr>
            <w:pStyle w:val="Header"/>
            <w:ind w:right="-115"/>
            <w:jc w:val="right"/>
          </w:pPr>
        </w:p>
      </w:tc>
    </w:tr>
  </w:tbl>
  <w:p w14:paraId="79C04B68" w14:textId="44E057CB" w:rsidR="009D2BE6" w:rsidRDefault="009D2BE6" w:rsidP="6F287CCC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7826E9"/>
    <w:multiLevelType w:val="hybridMultilevel"/>
    <w:tmpl w:val="1E2A7E9E"/>
    <w:lvl w:ilvl="0" w:tplc="4524DBDC">
      <w:start w:val="1"/>
      <w:numFmt w:val="decimal"/>
      <w:lvlText w:val="%1."/>
      <w:lvlJc w:val="left"/>
      <w:pPr>
        <w:ind w:left="360" w:hanging="360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5554F64"/>
    <w:multiLevelType w:val="multilevel"/>
    <w:tmpl w:val="618A48B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Arial" w:eastAsia="Times New Roman" w:hAnsi="Arial" w:cs="Arial"/>
        <w:sz w:val="20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59F4C40"/>
    <w:multiLevelType w:val="hybridMultilevel"/>
    <w:tmpl w:val="1430B3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E12970"/>
    <w:multiLevelType w:val="hybridMultilevel"/>
    <w:tmpl w:val="E800E1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C02D3A"/>
    <w:multiLevelType w:val="multilevel"/>
    <w:tmpl w:val="618A48B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Arial" w:eastAsia="Times New Roman" w:hAnsi="Arial" w:cs="Arial"/>
        <w:sz w:val="20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1E520BE"/>
    <w:multiLevelType w:val="hybridMultilevel"/>
    <w:tmpl w:val="C406B19C"/>
    <w:lvl w:ilvl="0" w:tplc="ED32544E">
      <w:start w:val="1"/>
      <w:numFmt w:val="decimal"/>
      <w:lvlText w:val="%1."/>
      <w:lvlJc w:val="left"/>
      <w:pPr>
        <w:ind w:left="12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6" w15:restartNumberingAfterBreak="0">
    <w:nsid w:val="1D835B5A"/>
    <w:multiLevelType w:val="hybridMultilevel"/>
    <w:tmpl w:val="1C0C43EA"/>
    <w:lvl w:ilvl="0" w:tplc="A7B6A1D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E1848B4"/>
    <w:multiLevelType w:val="hybridMultilevel"/>
    <w:tmpl w:val="A4A257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F884A6A"/>
    <w:multiLevelType w:val="hybridMultilevel"/>
    <w:tmpl w:val="2F9253AA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27302928"/>
    <w:multiLevelType w:val="hybridMultilevel"/>
    <w:tmpl w:val="30A81A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B7A352C"/>
    <w:multiLevelType w:val="hybridMultilevel"/>
    <w:tmpl w:val="E0C47B78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2D98689B"/>
    <w:multiLevelType w:val="hybridMultilevel"/>
    <w:tmpl w:val="3076A67E"/>
    <w:lvl w:ilvl="0" w:tplc="A7D66F1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0486E2E"/>
    <w:multiLevelType w:val="multilevel"/>
    <w:tmpl w:val="400A1F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311414C5"/>
    <w:multiLevelType w:val="hybridMultilevel"/>
    <w:tmpl w:val="4A88C73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326E6EEF"/>
    <w:multiLevelType w:val="hybridMultilevel"/>
    <w:tmpl w:val="4F3E97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41E1EE1"/>
    <w:multiLevelType w:val="hybridMultilevel"/>
    <w:tmpl w:val="AE2C75F2"/>
    <w:lvl w:ilvl="0" w:tplc="04090001">
      <w:start w:val="1"/>
      <w:numFmt w:val="bullet"/>
      <w:lvlText w:val=""/>
      <w:lvlJc w:val="left"/>
      <w:pPr>
        <w:ind w:left="36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6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6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6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6" w:hanging="360"/>
      </w:pPr>
      <w:rPr>
        <w:rFonts w:ascii="Wingdings" w:hAnsi="Wingdings" w:hint="default"/>
      </w:rPr>
    </w:lvl>
  </w:abstractNum>
  <w:abstractNum w:abstractNumId="16" w15:restartNumberingAfterBreak="0">
    <w:nsid w:val="37C83F74"/>
    <w:multiLevelType w:val="hybridMultilevel"/>
    <w:tmpl w:val="1D546E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17" w15:restartNumberingAfterBreak="0">
    <w:nsid w:val="392E68CD"/>
    <w:multiLevelType w:val="hybridMultilevel"/>
    <w:tmpl w:val="BDEA2936"/>
    <w:lvl w:ilvl="0" w:tplc="04090001">
      <w:start w:val="1"/>
      <w:numFmt w:val="bullet"/>
      <w:lvlText w:val=""/>
      <w:lvlJc w:val="left"/>
      <w:pPr>
        <w:ind w:left="7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792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51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23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952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67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9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12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5832" w:hanging="360"/>
      </w:pPr>
      <w:rPr>
        <w:rFonts w:ascii="Wingdings" w:hAnsi="Wingdings" w:hint="default"/>
      </w:rPr>
    </w:lvl>
  </w:abstractNum>
  <w:abstractNum w:abstractNumId="18" w15:restartNumberingAfterBreak="0">
    <w:nsid w:val="398F7017"/>
    <w:multiLevelType w:val="hybridMultilevel"/>
    <w:tmpl w:val="EF2E787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3CA260AB"/>
    <w:multiLevelType w:val="hybridMultilevel"/>
    <w:tmpl w:val="A51A86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F9C047F"/>
    <w:multiLevelType w:val="hybridMultilevel"/>
    <w:tmpl w:val="53D696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945404D0">
      <w:start w:val="1"/>
      <w:numFmt w:val="bullet"/>
      <w:lvlText w:val="-"/>
      <w:lvlJc w:val="left"/>
      <w:pPr>
        <w:ind w:left="2340" w:hanging="360"/>
      </w:pPr>
      <w:rPr>
        <w:rFonts w:ascii="Times" w:hAnsi="Times" w:hint="default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08B611B"/>
    <w:multiLevelType w:val="hybridMultilevel"/>
    <w:tmpl w:val="2EA287FA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430672E7"/>
    <w:multiLevelType w:val="multilevel"/>
    <w:tmpl w:val="618A48B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Arial" w:eastAsia="Times New Roman" w:hAnsi="Arial" w:cs="Arial"/>
        <w:sz w:val="20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44CA2BEB"/>
    <w:multiLevelType w:val="hybridMultilevel"/>
    <w:tmpl w:val="00B8D4D8"/>
    <w:lvl w:ilvl="0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1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24" w15:restartNumberingAfterBreak="0">
    <w:nsid w:val="46E50F17"/>
    <w:multiLevelType w:val="hybridMultilevel"/>
    <w:tmpl w:val="2B3E49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774003F"/>
    <w:multiLevelType w:val="hybridMultilevel"/>
    <w:tmpl w:val="44E436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ACD6E24"/>
    <w:multiLevelType w:val="hybridMultilevel"/>
    <w:tmpl w:val="EA66F232"/>
    <w:lvl w:ilvl="0" w:tplc="E55EF3AE">
      <w:numFmt w:val="bullet"/>
      <w:lvlText w:val="-"/>
      <w:lvlJc w:val="left"/>
      <w:pPr>
        <w:ind w:left="720" w:hanging="360"/>
      </w:pPr>
      <w:rPr>
        <w:rFonts w:ascii="Cambria" w:eastAsiaTheme="minorEastAsia" w:hAnsi="Cambria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AE56C24"/>
    <w:multiLevelType w:val="hybridMultilevel"/>
    <w:tmpl w:val="C8B68AA6"/>
    <w:lvl w:ilvl="0" w:tplc="7FFA4152">
      <w:start w:val="1"/>
      <w:numFmt w:val="upperRoman"/>
      <w:pStyle w:val="TOC1"/>
      <w:lvlText w:val="%1."/>
      <w:lvlJc w:val="left"/>
      <w:pPr>
        <w:ind w:left="576" w:hanging="576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B5C3A44"/>
    <w:multiLevelType w:val="hybridMultilevel"/>
    <w:tmpl w:val="2670E1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BDD166A"/>
    <w:multiLevelType w:val="hybridMultilevel"/>
    <w:tmpl w:val="D382E45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C730B0B"/>
    <w:multiLevelType w:val="hybridMultilevel"/>
    <w:tmpl w:val="9D509D60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 w15:restartNumberingAfterBreak="0">
    <w:nsid w:val="51F3157F"/>
    <w:multiLevelType w:val="hybridMultilevel"/>
    <w:tmpl w:val="B12A2938"/>
    <w:lvl w:ilvl="0" w:tplc="FFFFFFFF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21F25A0"/>
    <w:multiLevelType w:val="hybridMultilevel"/>
    <w:tmpl w:val="C406B19C"/>
    <w:lvl w:ilvl="0" w:tplc="ED32544E">
      <w:start w:val="1"/>
      <w:numFmt w:val="decimal"/>
      <w:lvlText w:val="%1."/>
      <w:lvlJc w:val="left"/>
      <w:pPr>
        <w:ind w:left="12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33" w15:restartNumberingAfterBreak="0">
    <w:nsid w:val="5A3F7366"/>
    <w:multiLevelType w:val="hybridMultilevel"/>
    <w:tmpl w:val="1E2A7E9E"/>
    <w:lvl w:ilvl="0" w:tplc="4524DBDC">
      <w:start w:val="1"/>
      <w:numFmt w:val="decimal"/>
      <w:lvlText w:val="%1."/>
      <w:lvlJc w:val="left"/>
      <w:pPr>
        <w:ind w:left="360" w:hanging="360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4" w15:restartNumberingAfterBreak="0">
    <w:nsid w:val="5DA007F4"/>
    <w:multiLevelType w:val="multilevel"/>
    <w:tmpl w:val="915A9BEC"/>
    <w:lvl w:ilvl="0">
      <w:start w:val="1"/>
      <w:numFmt w:val="bullet"/>
      <w:lvlText w:val="●"/>
      <w:lvlJc w:val="left"/>
      <w:pPr>
        <w:ind w:left="720" w:firstLine="1080"/>
      </w:pPr>
      <w:rPr>
        <w:rFonts w:ascii="Arial" w:eastAsia="Arial" w:hAnsi="Arial" w:cs="Arial"/>
        <w:u w:val="none"/>
      </w:rPr>
    </w:lvl>
    <w:lvl w:ilvl="1">
      <w:start w:val="1"/>
      <w:numFmt w:val="bullet"/>
      <w:lvlText w:val="○"/>
      <w:lvlJc w:val="left"/>
      <w:pPr>
        <w:ind w:left="1440" w:firstLine="2520"/>
      </w:pPr>
      <w:rPr>
        <w:rFonts w:ascii="Arial" w:eastAsia="Arial" w:hAnsi="Arial" w:cs="Arial"/>
        <w:u w:val="none"/>
      </w:rPr>
    </w:lvl>
    <w:lvl w:ilvl="2">
      <w:start w:val="1"/>
      <w:numFmt w:val="bullet"/>
      <w:lvlText w:val="■"/>
      <w:lvlJc w:val="left"/>
      <w:pPr>
        <w:ind w:left="2160" w:firstLine="3960"/>
      </w:pPr>
      <w:rPr>
        <w:rFonts w:ascii="Arial" w:eastAsia="Arial" w:hAnsi="Arial" w:cs="Arial"/>
        <w:u w:val="none"/>
      </w:rPr>
    </w:lvl>
    <w:lvl w:ilvl="3">
      <w:start w:val="1"/>
      <w:numFmt w:val="bullet"/>
      <w:lvlText w:val="●"/>
      <w:lvlJc w:val="left"/>
      <w:pPr>
        <w:ind w:left="2880" w:firstLine="5400"/>
      </w:pPr>
      <w:rPr>
        <w:rFonts w:ascii="Arial" w:eastAsia="Arial" w:hAnsi="Arial" w:cs="Arial"/>
        <w:u w:val="none"/>
      </w:rPr>
    </w:lvl>
    <w:lvl w:ilvl="4">
      <w:start w:val="1"/>
      <w:numFmt w:val="bullet"/>
      <w:lvlText w:val="○"/>
      <w:lvlJc w:val="left"/>
      <w:pPr>
        <w:ind w:left="3600" w:firstLine="6840"/>
      </w:pPr>
      <w:rPr>
        <w:rFonts w:ascii="Arial" w:eastAsia="Arial" w:hAnsi="Arial" w:cs="Arial"/>
        <w:u w:val="none"/>
      </w:rPr>
    </w:lvl>
    <w:lvl w:ilvl="5">
      <w:start w:val="1"/>
      <w:numFmt w:val="bullet"/>
      <w:lvlText w:val="■"/>
      <w:lvlJc w:val="left"/>
      <w:pPr>
        <w:ind w:left="4320" w:firstLine="8280"/>
      </w:pPr>
      <w:rPr>
        <w:rFonts w:ascii="Arial" w:eastAsia="Arial" w:hAnsi="Arial" w:cs="Arial"/>
        <w:u w:val="none"/>
      </w:rPr>
    </w:lvl>
    <w:lvl w:ilvl="6">
      <w:start w:val="1"/>
      <w:numFmt w:val="bullet"/>
      <w:lvlText w:val="●"/>
      <w:lvlJc w:val="left"/>
      <w:pPr>
        <w:ind w:left="5040" w:firstLine="9720"/>
      </w:pPr>
      <w:rPr>
        <w:rFonts w:ascii="Arial" w:eastAsia="Arial" w:hAnsi="Arial" w:cs="Arial"/>
        <w:u w:val="none"/>
      </w:rPr>
    </w:lvl>
    <w:lvl w:ilvl="7">
      <w:start w:val="1"/>
      <w:numFmt w:val="bullet"/>
      <w:lvlText w:val="○"/>
      <w:lvlJc w:val="left"/>
      <w:pPr>
        <w:ind w:left="5760" w:firstLine="11160"/>
      </w:pPr>
      <w:rPr>
        <w:rFonts w:ascii="Arial" w:eastAsia="Arial" w:hAnsi="Arial" w:cs="Arial"/>
        <w:u w:val="none"/>
      </w:rPr>
    </w:lvl>
    <w:lvl w:ilvl="8">
      <w:start w:val="1"/>
      <w:numFmt w:val="bullet"/>
      <w:lvlText w:val="■"/>
      <w:lvlJc w:val="left"/>
      <w:pPr>
        <w:ind w:left="6480" w:firstLine="12600"/>
      </w:pPr>
      <w:rPr>
        <w:rFonts w:ascii="Arial" w:eastAsia="Arial" w:hAnsi="Arial" w:cs="Arial"/>
        <w:u w:val="none"/>
      </w:rPr>
    </w:lvl>
  </w:abstractNum>
  <w:abstractNum w:abstractNumId="35" w15:restartNumberingAfterBreak="0">
    <w:nsid w:val="622444D9"/>
    <w:multiLevelType w:val="hybridMultilevel"/>
    <w:tmpl w:val="16B4679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33C3E6A"/>
    <w:multiLevelType w:val="hybridMultilevel"/>
    <w:tmpl w:val="44BC34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9646CE5"/>
    <w:multiLevelType w:val="hybridMultilevel"/>
    <w:tmpl w:val="CDCA75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AB62874"/>
    <w:multiLevelType w:val="hybridMultilevel"/>
    <w:tmpl w:val="54E0783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0409000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BAF6199"/>
    <w:multiLevelType w:val="hybridMultilevel"/>
    <w:tmpl w:val="0B620A76"/>
    <w:lvl w:ilvl="0" w:tplc="BA1408C8">
      <w:start w:val="1"/>
      <w:numFmt w:val="decimal"/>
      <w:lvlText w:val="%1."/>
      <w:lvlJc w:val="left"/>
      <w:pPr>
        <w:ind w:left="720" w:hanging="360"/>
      </w:pPr>
    </w:lvl>
    <w:lvl w:ilvl="1" w:tplc="5E184B12">
      <w:start w:val="1"/>
      <w:numFmt w:val="lowerLetter"/>
      <w:lvlText w:val="%2."/>
      <w:lvlJc w:val="left"/>
      <w:pPr>
        <w:ind w:left="1440" w:hanging="360"/>
      </w:pPr>
    </w:lvl>
    <w:lvl w:ilvl="2" w:tplc="56627F9C">
      <w:start w:val="1"/>
      <w:numFmt w:val="lowerRoman"/>
      <w:lvlText w:val="%3."/>
      <w:lvlJc w:val="right"/>
      <w:pPr>
        <w:ind w:left="2160" w:hanging="180"/>
      </w:pPr>
    </w:lvl>
    <w:lvl w:ilvl="3" w:tplc="ECD07C14">
      <w:start w:val="1"/>
      <w:numFmt w:val="decimal"/>
      <w:lvlText w:val="%4."/>
      <w:lvlJc w:val="left"/>
      <w:pPr>
        <w:ind w:left="2880" w:hanging="360"/>
      </w:pPr>
    </w:lvl>
    <w:lvl w:ilvl="4" w:tplc="92CC325A">
      <w:start w:val="1"/>
      <w:numFmt w:val="lowerLetter"/>
      <w:lvlText w:val="%5."/>
      <w:lvlJc w:val="left"/>
      <w:pPr>
        <w:ind w:left="3600" w:hanging="360"/>
      </w:pPr>
    </w:lvl>
    <w:lvl w:ilvl="5" w:tplc="FB8CCF04">
      <w:start w:val="1"/>
      <w:numFmt w:val="lowerRoman"/>
      <w:lvlText w:val="%6."/>
      <w:lvlJc w:val="right"/>
      <w:pPr>
        <w:ind w:left="4320" w:hanging="180"/>
      </w:pPr>
    </w:lvl>
    <w:lvl w:ilvl="6" w:tplc="69E4B702">
      <w:start w:val="1"/>
      <w:numFmt w:val="decimal"/>
      <w:lvlText w:val="%7."/>
      <w:lvlJc w:val="left"/>
      <w:pPr>
        <w:ind w:left="5040" w:hanging="360"/>
      </w:pPr>
    </w:lvl>
    <w:lvl w:ilvl="7" w:tplc="5F28F882">
      <w:start w:val="1"/>
      <w:numFmt w:val="lowerLetter"/>
      <w:lvlText w:val="%8."/>
      <w:lvlJc w:val="left"/>
      <w:pPr>
        <w:ind w:left="5760" w:hanging="360"/>
      </w:pPr>
    </w:lvl>
    <w:lvl w:ilvl="8" w:tplc="5F36F350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BEA49B1"/>
    <w:multiLevelType w:val="hybridMultilevel"/>
    <w:tmpl w:val="B7DAB9D2"/>
    <w:lvl w:ilvl="0" w:tplc="E55EF3AE">
      <w:numFmt w:val="bullet"/>
      <w:lvlText w:val="-"/>
      <w:lvlJc w:val="left"/>
      <w:pPr>
        <w:ind w:left="720" w:hanging="360"/>
      </w:pPr>
      <w:rPr>
        <w:rFonts w:ascii="Cambria" w:eastAsiaTheme="minorEastAsia" w:hAnsi="Cambria" w:cstheme="minorBidi"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47742B3"/>
    <w:multiLevelType w:val="hybridMultilevel"/>
    <w:tmpl w:val="3FF0346A"/>
    <w:lvl w:ilvl="0" w:tplc="945404D0">
      <w:start w:val="1"/>
      <w:numFmt w:val="bullet"/>
      <w:lvlText w:val="-"/>
      <w:lvlJc w:val="left"/>
      <w:pPr>
        <w:ind w:left="720" w:hanging="360"/>
      </w:pPr>
      <w:rPr>
        <w:rFonts w:ascii="Times" w:hAnsi="Time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6271662"/>
    <w:multiLevelType w:val="hybridMultilevel"/>
    <w:tmpl w:val="E702F1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7432728"/>
    <w:multiLevelType w:val="hybridMultilevel"/>
    <w:tmpl w:val="9986138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44FE1086">
      <w:start w:val="1"/>
      <w:numFmt w:val="decimal"/>
      <w:lvlText w:val="%5"/>
      <w:lvlJc w:val="left"/>
      <w:pPr>
        <w:ind w:left="3600" w:hanging="360"/>
      </w:pPr>
      <w:rPr>
        <w:rFonts w:hint="default"/>
        <w:b w:val="0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74976E3"/>
    <w:multiLevelType w:val="hybridMultilevel"/>
    <w:tmpl w:val="8482D0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B04219C"/>
    <w:multiLevelType w:val="hybridMultilevel"/>
    <w:tmpl w:val="0794166E"/>
    <w:lvl w:ilvl="0" w:tplc="D4BCD7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D92886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AB47C2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D88088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29E0C5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93663F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D8631E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7A0CC5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DF628E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C662C74"/>
    <w:multiLevelType w:val="hybridMultilevel"/>
    <w:tmpl w:val="10ACEBA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7" w15:restartNumberingAfterBreak="0">
    <w:nsid w:val="7D172AD9"/>
    <w:multiLevelType w:val="hybridMultilevel"/>
    <w:tmpl w:val="07FCBB94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8" w15:restartNumberingAfterBreak="0">
    <w:nsid w:val="7FE431DA"/>
    <w:multiLevelType w:val="hybridMultilevel"/>
    <w:tmpl w:val="8A40498E"/>
    <w:lvl w:ilvl="0" w:tplc="945404D0">
      <w:start w:val="1"/>
      <w:numFmt w:val="bullet"/>
      <w:lvlText w:val="-"/>
      <w:lvlJc w:val="left"/>
      <w:pPr>
        <w:ind w:left="720" w:hanging="360"/>
      </w:pPr>
      <w:rPr>
        <w:rFonts w:ascii="Times" w:hAnsi="Time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9"/>
  </w:num>
  <w:num w:numId="2">
    <w:abstractNumId w:val="45"/>
  </w:num>
  <w:num w:numId="3">
    <w:abstractNumId w:val="27"/>
  </w:num>
  <w:num w:numId="4">
    <w:abstractNumId w:val="6"/>
  </w:num>
  <w:num w:numId="5">
    <w:abstractNumId w:val="11"/>
  </w:num>
  <w:num w:numId="6">
    <w:abstractNumId w:val="34"/>
  </w:num>
  <w:num w:numId="7">
    <w:abstractNumId w:val="19"/>
  </w:num>
  <w:num w:numId="8">
    <w:abstractNumId w:val="1"/>
  </w:num>
  <w:num w:numId="9">
    <w:abstractNumId w:val="4"/>
  </w:num>
  <w:num w:numId="10">
    <w:abstractNumId w:val="17"/>
  </w:num>
  <w:num w:numId="11">
    <w:abstractNumId w:val="15"/>
  </w:num>
  <w:num w:numId="12">
    <w:abstractNumId w:val="18"/>
  </w:num>
  <w:num w:numId="13">
    <w:abstractNumId w:val="22"/>
  </w:num>
  <w:num w:numId="14">
    <w:abstractNumId w:val="0"/>
  </w:num>
  <w:num w:numId="15">
    <w:abstractNumId w:val="33"/>
  </w:num>
  <w:num w:numId="16">
    <w:abstractNumId w:val="3"/>
  </w:num>
  <w:num w:numId="17">
    <w:abstractNumId w:val="12"/>
  </w:num>
  <w:num w:numId="18">
    <w:abstractNumId w:val="37"/>
  </w:num>
  <w:num w:numId="19">
    <w:abstractNumId w:val="14"/>
  </w:num>
  <w:num w:numId="20">
    <w:abstractNumId w:val="36"/>
  </w:num>
  <w:num w:numId="21">
    <w:abstractNumId w:val="9"/>
  </w:num>
  <w:num w:numId="22">
    <w:abstractNumId w:val="7"/>
  </w:num>
  <w:num w:numId="23">
    <w:abstractNumId w:val="28"/>
  </w:num>
  <w:num w:numId="24">
    <w:abstractNumId w:val="44"/>
  </w:num>
  <w:num w:numId="25">
    <w:abstractNumId w:val="32"/>
  </w:num>
  <w:num w:numId="26">
    <w:abstractNumId w:val="5"/>
  </w:num>
  <w:num w:numId="27">
    <w:abstractNumId w:val="43"/>
  </w:num>
  <w:num w:numId="28">
    <w:abstractNumId w:val="31"/>
  </w:num>
  <w:num w:numId="29">
    <w:abstractNumId w:val="35"/>
  </w:num>
  <w:num w:numId="30">
    <w:abstractNumId w:val="38"/>
  </w:num>
  <w:num w:numId="31">
    <w:abstractNumId w:val="25"/>
  </w:num>
  <w:num w:numId="32">
    <w:abstractNumId w:val="20"/>
  </w:num>
  <w:num w:numId="33">
    <w:abstractNumId w:val="13"/>
  </w:num>
  <w:num w:numId="34">
    <w:abstractNumId w:val="26"/>
  </w:num>
  <w:num w:numId="35">
    <w:abstractNumId w:val="40"/>
  </w:num>
  <w:num w:numId="36">
    <w:abstractNumId w:val="41"/>
  </w:num>
  <w:num w:numId="37">
    <w:abstractNumId w:val="48"/>
  </w:num>
  <w:num w:numId="38">
    <w:abstractNumId w:val="2"/>
  </w:num>
  <w:num w:numId="39">
    <w:abstractNumId w:val="16"/>
  </w:num>
  <w:num w:numId="40">
    <w:abstractNumId w:val="24"/>
  </w:num>
  <w:num w:numId="41">
    <w:abstractNumId w:val="42"/>
  </w:num>
  <w:num w:numId="42">
    <w:abstractNumId w:val="21"/>
  </w:num>
  <w:num w:numId="43">
    <w:abstractNumId w:val="10"/>
  </w:num>
  <w:num w:numId="44">
    <w:abstractNumId w:val="8"/>
  </w:num>
  <w:num w:numId="45">
    <w:abstractNumId w:val="29"/>
  </w:num>
  <w:num w:numId="46">
    <w:abstractNumId w:val="47"/>
  </w:num>
  <w:num w:numId="47">
    <w:abstractNumId w:val="46"/>
  </w:num>
  <w:num w:numId="48">
    <w:abstractNumId w:val="30"/>
  </w:num>
  <w:num w:numId="49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trackRevision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xMzU0tDA0NjMwNjBR0lEKTi0uzszPAykwrgUADVhVriwAAAA="/>
  </w:docVars>
  <w:rsids>
    <w:rsidRoot w:val="002B1636"/>
    <w:rsid w:val="0000256F"/>
    <w:rsid w:val="00012560"/>
    <w:rsid w:val="00017A9D"/>
    <w:rsid w:val="00050C78"/>
    <w:rsid w:val="00075822"/>
    <w:rsid w:val="000A7161"/>
    <w:rsid w:val="000D3FA3"/>
    <w:rsid w:val="000E4628"/>
    <w:rsid w:val="000F43D0"/>
    <w:rsid w:val="000F6FA9"/>
    <w:rsid w:val="001045DB"/>
    <w:rsid w:val="0010697D"/>
    <w:rsid w:val="001314EC"/>
    <w:rsid w:val="00136167"/>
    <w:rsid w:val="00183301"/>
    <w:rsid w:val="00194E21"/>
    <w:rsid w:val="001A4EC2"/>
    <w:rsid w:val="001B71F0"/>
    <w:rsid w:val="001C45E5"/>
    <w:rsid w:val="001E23D3"/>
    <w:rsid w:val="001F4ADC"/>
    <w:rsid w:val="002103D8"/>
    <w:rsid w:val="002340D9"/>
    <w:rsid w:val="002541FC"/>
    <w:rsid w:val="00255A9F"/>
    <w:rsid w:val="0025792A"/>
    <w:rsid w:val="00260F1E"/>
    <w:rsid w:val="00282104"/>
    <w:rsid w:val="0028641F"/>
    <w:rsid w:val="002A15AA"/>
    <w:rsid w:val="002B1636"/>
    <w:rsid w:val="002E0D32"/>
    <w:rsid w:val="002E4014"/>
    <w:rsid w:val="00314406"/>
    <w:rsid w:val="0038637A"/>
    <w:rsid w:val="003B322C"/>
    <w:rsid w:val="003B46B1"/>
    <w:rsid w:val="0042653C"/>
    <w:rsid w:val="0044306D"/>
    <w:rsid w:val="00477C11"/>
    <w:rsid w:val="004867A8"/>
    <w:rsid w:val="00496028"/>
    <w:rsid w:val="004B3BD4"/>
    <w:rsid w:val="004C31AB"/>
    <w:rsid w:val="004E7E18"/>
    <w:rsid w:val="00521892"/>
    <w:rsid w:val="00544863"/>
    <w:rsid w:val="00576FEC"/>
    <w:rsid w:val="0058650A"/>
    <w:rsid w:val="00587A97"/>
    <w:rsid w:val="00597784"/>
    <w:rsid w:val="005C1C0C"/>
    <w:rsid w:val="00607B83"/>
    <w:rsid w:val="00626439"/>
    <w:rsid w:val="00652CAF"/>
    <w:rsid w:val="00676357"/>
    <w:rsid w:val="006926C7"/>
    <w:rsid w:val="006B700A"/>
    <w:rsid w:val="006C7571"/>
    <w:rsid w:val="006E32D2"/>
    <w:rsid w:val="007017D3"/>
    <w:rsid w:val="0071551D"/>
    <w:rsid w:val="00746567"/>
    <w:rsid w:val="00760753"/>
    <w:rsid w:val="0079516B"/>
    <w:rsid w:val="00796301"/>
    <w:rsid w:val="007B2448"/>
    <w:rsid w:val="007B3137"/>
    <w:rsid w:val="00802D48"/>
    <w:rsid w:val="00821CC9"/>
    <w:rsid w:val="0082759E"/>
    <w:rsid w:val="008964A6"/>
    <w:rsid w:val="008B768D"/>
    <w:rsid w:val="008F2097"/>
    <w:rsid w:val="008F239E"/>
    <w:rsid w:val="008F40CB"/>
    <w:rsid w:val="0092134D"/>
    <w:rsid w:val="00932ADB"/>
    <w:rsid w:val="00940B93"/>
    <w:rsid w:val="00941917"/>
    <w:rsid w:val="00967839"/>
    <w:rsid w:val="00976743"/>
    <w:rsid w:val="00983DF5"/>
    <w:rsid w:val="00993AA8"/>
    <w:rsid w:val="009945AA"/>
    <w:rsid w:val="00995FA3"/>
    <w:rsid w:val="009A0871"/>
    <w:rsid w:val="009A2D0C"/>
    <w:rsid w:val="009A6642"/>
    <w:rsid w:val="009D2BE6"/>
    <w:rsid w:val="00A02542"/>
    <w:rsid w:val="00A20AD2"/>
    <w:rsid w:val="00A21F41"/>
    <w:rsid w:val="00A24B57"/>
    <w:rsid w:val="00A50B54"/>
    <w:rsid w:val="00A61237"/>
    <w:rsid w:val="00A711AC"/>
    <w:rsid w:val="00A76057"/>
    <w:rsid w:val="00A84E36"/>
    <w:rsid w:val="00A8585C"/>
    <w:rsid w:val="00AA4F5D"/>
    <w:rsid w:val="00AC5AE0"/>
    <w:rsid w:val="00AD780A"/>
    <w:rsid w:val="00AE48B6"/>
    <w:rsid w:val="00AE69C4"/>
    <w:rsid w:val="00B013C1"/>
    <w:rsid w:val="00B06263"/>
    <w:rsid w:val="00B11808"/>
    <w:rsid w:val="00B46931"/>
    <w:rsid w:val="00B565A0"/>
    <w:rsid w:val="00B83CDD"/>
    <w:rsid w:val="00B94641"/>
    <w:rsid w:val="00B96F28"/>
    <w:rsid w:val="00BA3FD9"/>
    <w:rsid w:val="00BA4FF6"/>
    <w:rsid w:val="00BB7301"/>
    <w:rsid w:val="00C036C1"/>
    <w:rsid w:val="00C10B45"/>
    <w:rsid w:val="00C25942"/>
    <w:rsid w:val="00C27DFA"/>
    <w:rsid w:val="00C34D37"/>
    <w:rsid w:val="00C6608C"/>
    <w:rsid w:val="00C67284"/>
    <w:rsid w:val="00C93DC0"/>
    <w:rsid w:val="00CB44F6"/>
    <w:rsid w:val="00CB7033"/>
    <w:rsid w:val="00CE4BA0"/>
    <w:rsid w:val="00D02963"/>
    <w:rsid w:val="00D07AB7"/>
    <w:rsid w:val="00D22F6F"/>
    <w:rsid w:val="00D36A9A"/>
    <w:rsid w:val="00D405B6"/>
    <w:rsid w:val="00D508B3"/>
    <w:rsid w:val="00D6086B"/>
    <w:rsid w:val="00D65300"/>
    <w:rsid w:val="00D86AE7"/>
    <w:rsid w:val="00D8712F"/>
    <w:rsid w:val="00DB6AC4"/>
    <w:rsid w:val="00DF38BA"/>
    <w:rsid w:val="00E432FA"/>
    <w:rsid w:val="00E4413E"/>
    <w:rsid w:val="00E47472"/>
    <w:rsid w:val="00E8364B"/>
    <w:rsid w:val="00E9126D"/>
    <w:rsid w:val="00EC76F4"/>
    <w:rsid w:val="00ED3B2E"/>
    <w:rsid w:val="00F03966"/>
    <w:rsid w:val="00F129C9"/>
    <w:rsid w:val="00F60C09"/>
    <w:rsid w:val="00F81119"/>
    <w:rsid w:val="00F91AF7"/>
    <w:rsid w:val="00FB42ED"/>
    <w:rsid w:val="00FD2B71"/>
    <w:rsid w:val="07BDEC44"/>
    <w:rsid w:val="1CA6BD63"/>
    <w:rsid w:val="6F287CCC"/>
    <w:rsid w:val="6F3927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D5E9B15"/>
  <w15:docId w15:val="{A654DF56-C466-2248-A122-8DDE5A6469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color w:val="4C483D" w:themeColor="text2"/>
        <w:lang w:val="en-US" w:eastAsia="ja-JP" w:bidi="ar-SA"/>
      </w:rPr>
    </w:rPrDefault>
    <w:pPrDefault>
      <w:pPr>
        <w:spacing w:after="320" w:line="300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C76F4"/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2B1636"/>
    <w:pPr>
      <w:keepNext/>
      <w:keepLines/>
      <w:pBdr>
        <w:bottom w:val="single" w:sz="8" w:space="0" w:color="FCDBDB" w:themeColor="accent1" w:themeTint="33"/>
      </w:pBdr>
      <w:spacing w:after="200"/>
      <w:outlineLvl w:val="0"/>
    </w:pPr>
    <w:rPr>
      <w:rFonts w:asciiTheme="majorHAnsi" w:eastAsiaTheme="majorEastAsia" w:hAnsiTheme="majorHAnsi" w:cstheme="majorBidi"/>
      <w:color w:val="950B0B" w:themeColor="accent1" w:themeShade="80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120" w:after="120" w:line="240" w:lineRule="auto"/>
      <w:outlineLvl w:val="1"/>
    </w:pPr>
    <w:rPr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spacing w:before="40" w:after="0"/>
      <w:outlineLvl w:val="2"/>
    </w:pPr>
    <w:rPr>
      <w:b/>
      <w:bCs/>
      <w:i/>
      <w:iCs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D508B3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171616" w:themeColor="background2" w:themeShade="1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Logo">
    <w:name w:val="Logo"/>
    <w:basedOn w:val="Normal"/>
    <w:uiPriority w:val="99"/>
    <w:unhideWhenUsed/>
    <w:pPr>
      <w:spacing w:before="600"/>
    </w:p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styleId="Title">
    <w:name w:val="Title"/>
    <w:basedOn w:val="Normal"/>
    <w:next w:val="Normal"/>
    <w:link w:val="TitleChar"/>
    <w:uiPriority w:val="10"/>
    <w:qFormat/>
    <w:rsid w:val="002B1636"/>
    <w:pPr>
      <w:spacing w:after="600" w:line="240" w:lineRule="auto"/>
      <w:contextualSpacing/>
    </w:pPr>
    <w:rPr>
      <w:rFonts w:asciiTheme="majorHAnsi" w:eastAsiaTheme="majorEastAsia" w:hAnsiTheme="majorHAnsi" w:cstheme="majorBidi"/>
      <w:color w:val="800000"/>
      <w:kern w:val="28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2B1636"/>
    <w:rPr>
      <w:rFonts w:asciiTheme="majorHAnsi" w:eastAsiaTheme="majorEastAsia" w:hAnsiTheme="majorHAnsi" w:cstheme="majorBidi"/>
      <w:color w:val="800000"/>
      <w:kern w:val="28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  <w:spacing w:after="0" w:line="240" w:lineRule="auto"/>
    </w:pPr>
    <w:rPr>
      <w:sz w:val="32"/>
      <w:szCs w:val="32"/>
    </w:rPr>
  </w:style>
  <w:style w:type="character" w:customStyle="1" w:styleId="SubtitleChar">
    <w:name w:val="Subtitle Char"/>
    <w:basedOn w:val="DefaultParagraphFont"/>
    <w:link w:val="Subtitle"/>
    <w:uiPriority w:val="11"/>
    <w:rPr>
      <w:sz w:val="32"/>
      <w:szCs w:val="32"/>
    </w:rPr>
  </w:style>
  <w:style w:type="paragraph" w:styleId="NoSpacing">
    <w:name w:val="No Spacing"/>
    <w:uiPriority w:val="1"/>
    <w:qFormat/>
    <w:pPr>
      <w:spacing w:after="0" w:line="240" w:lineRule="auto"/>
    </w:pPr>
  </w:style>
  <w:style w:type="table" w:styleId="TableGrid">
    <w:name w:val="Table Grid"/>
    <w:basedOn w:val="TableNormal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ntactInfo">
    <w:name w:val="Contact Info"/>
    <w:basedOn w:val="NoSpacing"/>
    <w:uiPriority w:val="99"/>
    <w:qFormat/>
    <w:rPr>
      <w:color w:val="FFFFFF" w:themeColor="background1"/>
      <w:sz w:val="22"/>
      <w:szCs w:val="22"/>
    </w:rPr>
  </w:style>
  <w:style w:type="paragraph" w:customStyle="1" w:styleId="TableSpace">
    <w:name w:val="Table Space"/>
    <w:basedOn w:val="NoSpacing"/>
    <w:uiPriority w:val="99"/>
    <w:pPr>
      <w:spacing w:line="14" w:lineRule="exact"/>
    </w:p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qFormat/>
    <w:rsid w:val="00B06263"/>
    <w:pPr>
      <w:spacing w:after="0" w:line="240" w:lineRule="auto"/>
    </w:pPr>
    <w:rPr>
      <w:rFonts w:asciiTheme="majorHAnsi" w:eastAsiaTheme="majorEastAsia" w:hAnsiTheme="majorHAnsi" w:cstheme="majorBidi"/>
      <w:caps/>
      <w:color w:val="3E8799" w:themeColor="accent4" w:themeShade="BF"/>
      <w:sz w:val="16"/>
      <w:szCs w:val="16"/>
    </w:rPr>
  </w:style>
  <w:style w:type="character" w:customStyle="1" w:styleId="FooterChar">
    <w:name w:val="Footer Char"/>
    <w:basedOn w:val="DefaultParagraphFont"/>
    <w:link w:val="Footer"/>
    <w:uiPriority w:val="99"/>
    <w:rsid w:val="00B06263"/>
    <w:rPr>
      <w:rFonts w:asciiTheme="majorHAnsi" w:eastAsiaTheme="majorEastAsia" w:hAnsiTheme="majorHAnsi" w:cstheme="majorBidi"/>
      <w:caps/>
      <w:color w:val="3E8799" w:themeColor="accent4" w:themeShade="BF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2B1636"/>
    <w:rPr>
      <w:rFonts w:asciiTheme="majorHAnsi" w:eastAsiaTheme="majorEastAsia" w:hAnsiTheme="majorHAnsi" w:cstheme="majorBidi"/>
      <w:color w:val="950B0B" w:themeColor="accent1" w:themeShade="80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Pr>
      <w:b/>
      <w:bCs/>
      <w:sz w:val="26"/>
      <w:szCs w:val="26"/>
    </w:rPr>
  </w:style>
  <w:style w:type="paragraph" w:styleId="TOCHeading">
    <w:name w:val="TOC Heading"/>
    <w:basedOn w:val="Heading1"/>
    <w:next w:val="Normal"/>
    <w:uiPriority w:val="39"/>
    <w:unhideWhenUsed/>
    <w:qFormat/>
    <w:rsid w:val="00075822"/>
    <w:pPr>
      <w:pBdr>
        <w:bottom w:val="none" w:sz="0" w:space="0" w:color="auto"/>
      </w:pBdr>
      <w:spacing w:after="400"/>
      <w:outlineLvl w:val="9"/>
    </w:pPr>
    <w:rPr>
      <w:color w:val="800000"/>
      <w:sz w:val="40"/>
      <w:szCs w:val="72"/>
    </w:rPr>
  </w:style>
  <w:style w:type="paragraph" w:styleId="TOC1">
    <w:name w:val="toc 1"/>
    <w:basedOn w:val="Normal"/>
    <w:next w:val="Normal"/>
    <w:autoRedefine/>
    <w:uiPriority w:val="39"/>
    <w:unhideWhenUsed/>
    <w:pPr>
      <w:numPr>
        <w:numId w:val="3"/>
      </w:numPr>
      <w:spacing w:after="140" w:line="240" w:lineRule="auto"/>
      <w:ind w:right="3240"/>
    </w:pPr>
    <w:rPr>
      <w:b/>
      <w:bCs/>
      <w:sz w:val="26"/>
      <w:szCs w:val="26"/>
    </w:rPr>
  </w:style>
  <w:style w:type="paragraph" w:styleId="TOC2">
    <w:name w:val="toc 2"/>
    <w:basedOn w:val="Normal"/>
    <w:next w:val="Normal"/>
    <w:autoRedefine/>
    <w:uiPriority w:val="39"/>
    <w:unhideWhenUsed/>
    <w:pPr>
      <w:tabs>
        <w:tab w:val="right" w:leader="dot" w:pos="9350"/>
      </w:tabs>
      <w:spacing w:after="100" w:line="240" w:lineRule="auto"/>
      <w:ind w:left="720" w:right="3240"/>
    </w:pPr>
    <w:rPr>
      <w:sz w:val="22"/>
      <w:szCs w:val="22"/>
    </w:rPr>
  </w:style>
  <w:style w:type="character" w:styleId="Hyperlink">
    <w:name w:val="Hyperlink"/>
    <w:basedOn w:val="DefaultParagraphFont"/>
    <w:uiPriority w:val="99"/>
    <w:unhideWhenUsed/>
    <w:rPr>
      <w:color w:val="4C483D" w:themeColor="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Pr>
      <w:b/>
      <w:bCs/>
      <w:i/>
      <w:iCs/>
      <w:sz w:val="24"/>
      <w:szCs w:val="24"/>
    </w:rPr>
  </w:style>
  <w:style w:type="paragraph" w:customStyle="1" w:styleId="LogoAlt">
    <w:name w:val="Logo Alt."/>
    <w:basedOn w:val="Normal"/>
    <w:uiPriority w:val="99"/>
    <w:unhideWhenUsed/>
    <w:pPr>
      <w:spacing w:before="720" w:line="240" w:lineRule="auto"/>
      <w:ind w:left="720"/>
    </w:pPr>
  </w:style>
  <w:style w:type="paragraph" w:customStyle="1" w:styleId="FooterAlt">
    <w:name w:val="Footer Alt."/>
    <w:basedOn w:val="Normal"/>
    <w:uiPriority w:val="99"/>
    <w:unhideWhenUsed/>
    <w:qFormat/>
    <w:pPr>
      <w:spacing w:after="0" w:line="240" w:lineRule="auto"/>
    </w:pPr>
    <w:rPr>
      <w:i/>
      <w:iCs/>
      <w:sz w:val="18"/>
      <w:szCs w:val="18"/>
    </w:rPr>
  </w:style>
  <w:style w:type="table" w:customStyle="1" w:styleId="TipTable">
    <w:name w:val="Tip Table"/>
    <w:basedOn w:val="TableNormal"/>
    <w:uiPriority w:val="99"/>
    <w:pPr>
      <w:spacing w:after="0" w:line="240" w:lineRule="auto"/>
    </w:pPr>
    <w:rPr>
      <w:color w:val="404040" w:themeColor="text1" w:themeTint="BF"/>
      <w:sz w:val="18"/>
      <w:szCs w:val="18"/>
    </w:rPr>
    <w:tblPr>
      <w:tblCellMar>
        <w:top w:w="144" w:type="dxa"/>
        <w:left w:w="0" w:type="dxa"/>
        <w:right w:w="0" w:type="dxa"/>
      </w:tblCellMar>
    </w:tblPr>
    <w:tcPr>
      <w:shd w:val="clear" w:color="auto" w:fill="FCDBDB" w:themeFill="accent1" w:themeFillTint="33"/>
    </w:tcPr>
    <w:tblStylePr w:type="firstCol">
      <w:pPr>
        <w:wordWrap/>
        <w:jc w:val="center"/>
      </w:pPr>
    </w:tblStylePr>
  </w:style>
  <w:style w:type="paragraph" w:customStyle="1" w:styleId="TipText">
    <w:name w:val="Tip Text"/>
    <w:basedOn w:val="Normal"/>
    <w:uiPriority w:val="99"/>
    <w:pPr>
      <w:spacing w:before="160" w:after="160" w:line="264" w:lineRule="auto"/>
      <w:ind w:right="576"/>
    </w:pPr>
    <w:rPr>
      <w:rFonts w:asciiTheme="majorHAnsi" w:eastAsiaTheme="majorEastAsia" w:hAnsiTheme="majorHAnsi" w:cstheme="majorBidi"/>
      <w:i/>
      <w:iCs/>
      <w:sz w:val="16"/>
      <w:szCs w:val="16"/>
    </w:rPr>
  </w:style>
  <w:style w:type="paragraph" w:customStyle="1" w:styleId="Icon">
    <w:name w:val="Icon"/>
    <w:basedOn w:val="Normal"/>
    <w:uiPriority w:val="99"/>
    <w:unhideWhenUsed/>
    <w:qFormat/>
    <w:pPr>
      <w:spacing w:before="160" w:after="160" w:line="240" w:lineRule="auto"/>
      <w:jc w:val="center"/>
    </w:pPr>
  </w:style>
  <w:style w:type="character" w:customStyle="1" w:styleId="Heading4Char">
    <w:name w:val="Heading 4 Char"/>
    <w:basedOn w:val="DefaultParagraphFont"/>
    <w:link w:val="Heading4"/>
    <w:uiPriority w:val="9"/>
    <w:rsid w:val="00D508B3"/>
    <w:rPr>
      <w:rFonts w:asciiTheme="majorHAnsi" w:eastAsiaTheme="majorEastAsia" w:hAnsiTheme="majorHAnsi" w:cstheme="majorBidi"/>
      <w:i/>
      <w:iCs/>
      <w:color w:val="171616" w:themeColor="background2" w:themeShade="1A"/>
      <w:sz w:val="24"/>
    </w:rPr>
  </w:style>
  <w:style w:type="table" w:customStyle="1" w:styleId="FinancialTable">
    <w:name w:val="Financial Table"/>
    <w:basedOn w:val="TableNormal"/>
    <w:uiPriority w:val="99"/>
    <w:pPr>
      <w:spacing w:before="60" w:after="60" w:line="240" w:lineRule="auto"/>
    </w:pPr>
    <w:tblPr>
      <w:tblStyleRowBandSize w:val="1"/>
      <w:tblBorders>
        <w:top w:val="single" w:sz="4" w:space="0" w:color="BCB8AC" w:themeColor="text2" w:themeTint="66"/>
        <w:left w:val="single" w:sz="4" w:space="0" w:color="BCB8AC" w:themeColor="text2" w:themeTint="66"/>
        <w:bottom w:val="single" w:sz="4" w:space="0" w:color="BCB8AC" w:themeColor="text2" w:themeTint="66"/>
        <w:right w:val="single" w:sz="4" w:space="0" w:color="BCB8AC" w:themeColor="text2" w:themeTint="66"/>
        <w:insideV w:val="single" w:sz="4" w:space="0" w:color="BCB8AC" w:themeColor="text2" w:themeTint="66"/>
      </w:tblBorders>
    </w:tblPr>
    <w:tblStylePr w:type="firstRow">
      <w:rPr>
        <w:rFonts w:asciiTheme="majorHAnsi" w:hAnsiTheme="majorHAnsi"/>
        <w:color w:val="FFFFFF" w:themeColor="background1"/>
        <w:sz w:val="16"/>
      </w:rPr>
      <w:tblPr/>
      <w:tcPr>
        <w:shd w:val="clear" w:color="auto" w:fill="F24F4F" w:themeFill="accent1"/>
      </w:tcPr>
    </w:tblStylePr>
    <w:tblStylePr w:type="lastRow">
      <w:rPr>
        <w:rFonts w:asciiTheme="majorHAnsi" w:hAnsiTheme="majorHAnsi"/>
        <w:b/>
        <w:caps/>
        <w:smallCaps w:val="0"/>
        <w:color w:val="F24F4F" w:themeColor="accent1"/>
        <w:sz w:val="16"/>
      </w:rPr>
      <w:tblPr/>
      <w:tcPr>
        <w:tcBorders>
          <w:top w:val="nil"/>
        </w:tcBorders>
      </w:tcPr>
    </w:tblStylePr>
    <w:tblStylePr w:type="firstCol">
      <w:rPr>
        <w:rFonts w:asciiTheme="majorHAnsi" w:hAnsiTheme="majorHAnsi"/>
        <w:sz w:val="16"/>
      </w:rPr>
    </w:tblStylePr>
    <w:tblStylePr w:type="band2Horz">
      <w:tblPr/>
      <w:tcPr>
        <w:shd w:val="clear" w:color="auto" w:fill="DDDBD5" w:themeFill="text2" w:themeFillTint="33"/>
      </w:tcPr>
    </w:tblStylePr>
  </w:style>
  <w:style w:type="paragraph" w:styleId="TOC3">
    <w:name w:val="toc 3"/>
    <w:basedOn w:val="Normal"/>
    <w:next w:val="Normal"/>
    <w:autoRedefine/>
    <w:uiPriority w:val="39"/>
    <w:unhideWhenUsed/>
    <w:pPr>
      <w:spacing w:after="100"/>
      <w:ind w:left="720" w:right="3240"/>
    </w:pPr>
  </w:style>
  <w:style w:type="paragraph" w:styleId="TOC4">
    <w:name w:val="toc 4"/>
    <w:basedOn w:val="Normal"/>
    <w:next w:val="Normal"/>
    <w:autoRedefine/>
    <w:uiPriority w:val="39"/>
    <w:unhideWhenUsed/>
    <w:pPr>
      <w:spacing w:after="100"/>
      <w:ind w:left="720" w:right="324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B1636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B1636"/>
    <w:rPr>
      <w:rFonts w:ascii="Lucida Grande" w:hAnsi="Lucida Grande" w:cs="Lucida Grande"/>
      <w:sz w:val="18"/>
      <w:szCs w:val="18"/>
    </w:rPr>
  </w:style>
  <w:style w:type="paragraph" w:styleId="ListParagraph">
    <w:name w:val="List Paragraph"/>
    <w:basedOn w:val="Normal"/>
    <w:uiPriority w:val="34"/>
    <w:qFormat/>
    <w:rsid w:val="00DF38BA"/>
    <w:pPr>
      <w:spacing w:after="0" w:line="240" w:lineRule="auto"/>
      <w:ind w:left="720"/>
      <w:contextualSpacing/>
    </w:pPr>
    <w:rPr>
      <w:rFonts w:eastAsiaTheme="minorHAnsi"/>
      <w:color w:val="auto"/>
      <w:szCs w:val="24"/>
      <w:lang w:eastAsia="en-US"/>
    </w:rPr>
  </w:style>
  <w:style w:type="character" w:customStyle="1" w:styleId="normaltextrun">
    <w:name w:val="normaltextrun"/>
    <w:basedOn w:val="DefaultParagraphFont"/>
    <w:rsid w:val="00DF38BA"/>
  </w:style>
  <w:style w:type="paragraph" w:customStyle="1" w:styleId="Normal1">
    <w:name w:val="Normal1"/>
    <w:rsid w:val="00A24B57"/>
    <w:pPr>
      <w:widowControl w:val="0"/>
      <w:spacing w:after="200" w:line="276" w:lineRule="auto"/>
    </w:pPr>
    <w:rPr>
      <w:rFonts w:ascii="Calibri" w:eastAsia="Calibri" w:hAnsi="Calibri" w:cs="Calibri"/>
      <w:color w:val="000000"/>
      <w:sz w:val="22"/>
      <w:szCs w:val="22"/>
      <w:lang w:eastAsia="en-US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24B57"/>
    <w:pPr>
      <w:widowControl w:val="0"/>
      <w:spacing w:after="200" w:line="240" w:lineRule="auto"/>
    </w:pPr>
    <w:rPr>
      <w:rFonts w:ascii="Calibri" w:eastAsia="Calibri" w:hAnsi="Calibri" w:cs="Calibri"/>
      <w:color w:val="000000"/>
      <w:szCs w:val="24"/>
      <w:lang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24B57"/>
    <w:rPr>
      <w:rFonts w:ascii="Calibri" w:eastAsia="Calibri" w:hAnsi="Calibri" w:cs="Calibri"/>
      <w:color w:val="000000"/>
      <w:sz w:val="24"/>
      <w:szCs w:val="24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A24B57"/>
    <w:rPr>
      <w:sz w:val="18"/>
      <w:szCs w:val="18"/>
    </w:rPr>
  </w:style>
  <w:style w:type="character" w:customStyle="1" w:styleId="eop">
    <w:name w:val="eop"/>
    <w:basedOn w:val="DefaultParagraphFont"/>
    <w:rsid w:val="00A24B57"/>
  </w:style>
  <w:style w:type="paragraph" w:styleId="NormalWeb">
    <w:name w:val="Normal (Web)"/>
    <w:basedOn w:val="Normal"/>
    <w:uiPriority w:val="99"/>
    <w:unhideWhenUsed/>
    <w:rsid w:val="00D508B3"/>
    <w:pPr>
      <w:spacing w:before="100" w:beforeAutospacing="1" w:after="100" w:afterAutospacing="1" w:line="240" w:lineRule="auto"/>
    </w:pPr>
    <w:rPr>
      <w:rFonts w:ascii="Times" w:hAnsi="Times" w:cs="Times New Roman"/>
      <w:color w:val="auto"/>
      <w:sz w:val="20"/>
      <w:lang w:eastAsia="en-US"/>
    </w:rPr>
  </w:style>
  <w:style w:type="table" w:styleId="LightList">
    <w:name w:val="Light List"/>
    <w:basedOn w:val="TableNormal"/>
    <w:uiPriority w:val="61"/>
    <w:rsid w:val="00821CC9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paragraph" w:styleId="IntenseQuote">
    <w:name w:val="Intense Quote"/>
    <w:basedOn w:val="Normal"/>
    <w:next w:val="Normal"/>
    <w:link w:val="IntenseQuoteChar"/>
    <w:uiPriority w:val="30"/>
    <w:qFormat/>
    <w:rsid w:val="000F6FA9"/>
    <w:pPr>
      <w:pBdr>
        <w:bottom w:val="single" w:sz="4" w:space="4" w:color="F24F4F" w:themeColor="accent1"/>
      </w:pBdr>
      <w:spacing w:before="200" w:after="280" w:line="276" w:lineRule="auto"/>
      <w:ind w:left="936" w:right="936"/>
    </w:pPr>
    <w:rPr>
      <w:b/>
      <w:bCs/>
      <w:i/>
      <w:iCs/>
      <w:color w:val="F24F4F" w:themeColor="accent1"/>
      <w:sz w:val="20"/>
      <w:szCs w:val="24"/>
      <w:lang w:eastAsia="en-US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F6FA9"/>
    <w:rPr>
      <w:b/>
      <w:bCs/>
      <w:i/>
      <w:iCs/>
      <w:color w:val="F24F4F" w:themeColor="accent1"/>
      <w:szCs w:val="24"/>
      <w:lang w:eastAsia="en-US"/>
    </w:rPr>
  </w:style>
  <w:style w:type="paragraph" w:styleId="TOC5">
    <w:name w:val="toc 5"/>
    <w:basedOn w:val="Normal"/>
    <w:next w:val="Normal"/>
    <w:autoRedefine/>
    <w:uiPriority w:val="39"/>
    <w:unhideWhenUsed/>
    <w:rsid w:val="00D8712F"/>
    <w:pPr>
      <w:ind w:left="960"/>
    </w:pPr>
  </w:style>
  <w:style w:type="paragraph" w:styleId="TOC6">
    <w:name w:val="toc 6"/>
    <w:basedOn w:val="Normal"/>
    <w:next w:val="Normal"/>
    <w:autoRedefine/>
    <w:uiPriority w:val="39"/>
    <w:unhideWhenUsed/>
    <w:rsid w:val="00D8712F"/>
    <w:pPr>
      <w:ind w:left="1200"/>
    </w:pPr>
  </w:style>
  <w:style w:type="paragraph" w:styleId="TOC7">
    <w:name w:val="toc 7"/>
    <w:basedOn w:val="Normal"/>
    <w:next w:val="Normal"/>
    <w:autoRedefine/>
    <w:uiPriority w:val="39"/>
    <w:unhideWhenUsed/>
    <w:rsid w:val="00D8712F"/>
    <w:pPr>
      <w:ind w:left="1440"/>
    </w:pPr>
  </w:style>
  <w:style w:type="paragraph" w:styleId="TOC8">
    <w:name w:val="toc 8"/>
    <w:basedOn w:val="Normal"/>
    <w:next w:val="Normal"/>
    <w:autoRedefine/>
    <w:uiPriority w:val="39"/>
    <w:unhideWhenUsed/>
    <w:rsid w:val="00D8712F"/>
    <w:pPr>
      <w:ind w:left="1680"/>
    </w:pPr>
  </w:style>
  <w:style w:type="paragraph" w:styleId="TOC9">
    <w:name w:val="toc 9"/>
    <w:basedOn w:val="Normal"/>
    <w:next w:val="Normal"/>
    <w:autoRedefine/>
    <w:uiPriority w:val="39"/>
    <w:unhideWhenUsed/>
    <w:rsid w:val="00D8712F"/>
    <w:pPr>
      <w:ind w:left="1920"/>
    </w:p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61237"/>
    <w:pPr>
      <w:widowControl/>
      <w:spacing w:after="320"/>
    </w:pPr>
    <w:rPr>
      <w:rFonts w:asciiTheme="minorHAnsi" w:eastAsiaTheme="minorEastAsia" w:hAnsiTheme="minorHAnsi" w:cstheme="minorBidi"/>
      <w:b/>
      <w:bCs/>
      <w:color w:val="4C483D" w:themeColor="text2"/>
      <w:sz w:val="20"/>
      <w:szCs w:val="20"/>
      <w:lang w:eastAsia="ja-JP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61237"/>
    <w:rPr>
      <w:rFonts w:ascii="Calibri" w:eastAsia="Calibri" w:hAnsi="Calibri" w:cs="Calibri"/>
      <w:b/>
      <w:bCs/>
      <w:color w:val="000000"/>
      <w:sz w:val="24"/>
      <w:szCs w:val="24"/>
      <w:lang w:eastAsia="en-US"/>
    </w:rPr>
  </w:style>
  <w:style w:type="character" w:customStyle="1" w:styleId="apple-converted-space">
    <w:name w:val="apple-converted-space"/>
    <w:basedOn w:val="DefaultParagraphFont"/>
    <w:rsid w:val="00C67284"/>
  </w:style>
  <w:style w:type="paragraph" w:styleId="Revision">
    <w:name w:val="Revision"/>
    <w:hidden/>
    <w:uiPriority w:val="99"/>
    <w:semiHidden/>
    <w:rsid w:val="00A21F41"/>
    <w:pPr>
      <w:spacing w:after="0" w:line="240" w:lineRule="auto"/>
    </w:pPr>
    <w:rPr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6068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006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555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464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488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597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690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702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373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068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186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487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734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774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926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761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463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646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18" Type="http://schemas.openxmlformats.org/officeDocument/2006/relationships/header" Target="header4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19" Type="http://schemas.openxmlformats.org/officeDocument/2006/relationships/footer" Target="footer4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Red Business Set">
  <a:themeElements>
    <a:clrScheme name="Business Invoice">
      <a:dk1>
        <a:sysClr val="windowText" lastClr="000000"/>
      </a:dk1>
      <a:lt1>
        <a:sysClr val="window" lastClr="FFFFFF"/>
      </a:lt1>
      <a:dk2>
        <a:srgbClr val="4C483D"/>
      </a:dk2>
      <a:lt2>
        <a:srgbClr val="E4E3E2"/>
      </a:lt2>
      <a:accent1>
        <a:srgbClr val="F24F4F"/>
      </a:accent1>
      <a:accent2>
        <a:srgbClr val="8DBB70"/>
      </a:accent2>
      <a:accent3>
        <a:srgbClr val="F0BB44"/>
      </a:accent3>
      <a:accent4>
        <a:srgbClr val="61ADBF"/>
      </a:accent4>
      <a:accent5>
        <a:srgbClr val="A3648B"/>
      </a:accent5>
      <a:accent6>
        <a:srgbClr val="F8943F"/>
      </a:accent6>
      <a:hlink>
        <a:srgbClr val="4C483D"/>
      </a:hlink>
      <a:folHlink>
        <a:srgbClr val="A3648B"/>
      </a:folHlink>
    </a:clrScheme>
    <a:fontScheme name="Business Invoice">
      <a:majorFont>
        <a:latin typeface="Century Gothic"/>
        <a:ea typeface=""/>
        <a:cs typeface=""/>
      </a:majorFont>
      <a:minorFont>
        <a:latin typeface="Garamond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A0E5E17BA558A40AA17524441EDBD60" ma:contentTypeVersion="4" ma:contentTypeDescription="Create a new document." ma:contentTypeScope="" ma:versionID="a1a693abe7d86263deaea900eb6b7600">
  <xsd:schema xmlns:xsd="http://www.w3.org/2001/XMLSchema" xmlns:xs="http://www.w3.org/2001/XMLSchema" xmlns:p="http://schemas.microsoft.com/office/2006/metadata/properties" xmlns:ns2="9c12265d-4d17-48e0-8eea-c8b5e10aecf5" xmlns:ns3="d7e94414-2a9f-4492-8161-8f920b57a0dd" targetNamespace="http://schemas.microsoft.com/office/2006/metadata/properties" ma:root="true" ma:fieldsID="17d127e5b6b3d623865e14fe61117cd1" ns2:_="" ns3:_="">
    <xsd:import namespace="9c12265d-4d17-48e0-8eea-c8b5e10aecf5"/>
    <xsd:import namespace="d7e94414-2a9f-4492-8161-8f920b57a0d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c12265d-4d17-48e0-8eea-c8b5e10aecf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e94414-2a9f-4492-8161-8f920b57a0dd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49B91EDE-5397-46E5-8069-B2629F7CA55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88E8F3F5-3D69-4F98-9367-1AB9DF18B43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c12265d-4d17-48e0-8eea-c8b5e10aecf5"/>
    <ds:schemaRef ds:uri="d7e94414-2a9f-4492-8161-8f920b57a0d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96A0544-E943-47CB-98DB-38211D51A075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AC6ADC83-B71C-4C11-B6E4-E68D4393744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721</Words>
  <Characters>4111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rayer University 
Mastery Framework</vt:lpstr>
    </vt:vector>
  </TitlesOfParts>
  <Company>Strayer University</Company>
  <LinksUpToDate>false</LinksUpToDate>
  <CharactersWithSpaces>482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rayer University 
Mastery Framework</dc:title>
  <dc:creator>Caroline Masse</dc:creator>
  <cp:lastModifiedBy>ashley Major</cp:lastModifiedBy>
  <cp:revision>2</cp:revision>
  <cp:lastPrinted>2018-01-29T15:28:00Z</cp:lastPrinted>
  <dcterms:created xsi:type="dcterms:W3CDTF">2019-07-06T13:51:00Z</dcterms:created>
  <dcterms:modified xsi:type="dcterms:W3CDTF">2019-07-06T13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A0E5E17BA558A40AA17524441EDBD60</vt:lpwstr>
  </property>
  <property fmtid="{D5CDD505-2E9C-101B-9397-08002B2CF9AE}" pid="3" name="InternalTags">
    <vt:lpwstr/>
  </property>
  <property fmtid="{D5CDD505-2E9C-101B-9397-08002B2CF9AE}" pid="4" name="FeatureTags">
    <vt:lpwstr/>
  </property>
  <property fmtid="{D5CDD505-2E9C-101B-9397-08002B2CF9AE}" pid="5" name="LocalizationTags">
    <vt:lpwstr/>
  </property>
  <property fmtid="{D5CDD505-2E9C-101B-9397-08002B2CF9AE}" pid="6" name="ScenarioTags">
    <vt:lpwstr/>
  </property>
  <property fmtid="{D5CDD505-2E9C-101B-9397-08002B2CF9AE}" pid="7" name="CampaignTags">
    <vt:lpwstr/>
  </property>
</Properties>
</file>